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F376A6" w14:textId="033505A8" w:rsidR="005702BA" w:rsidRDefault="005702BA" w:rsidP="008637D9">
      <w:pPr>
        <w:tabs>
          <w:tab w:val="left" w:pos="6521"/>
        </w:tabs>
        <w:spacing w:before="1"/>
        <w:ind w:left="851" w:right="763"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noProof/>
        </w:rPr>
        <w:drawing>
          <wp:inline distT="0" distB="0" distL="0" distR="0" wp14:anchorId="21A99D65" wp14:editId="0A2D316F">
            <wp:extent cx="2584245" cy="988060"/>
            <wp:effectExtent l="0" t="0" r="0" b="0"/>
            <wp:docPr id="1527341980" name="Picture 3" descr="KPT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PT -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489" cy="1003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C26DD" w14:textId="3D2362C0" w:rsidR="005702BA" w:rsidRPr="007C6216" w:rsidRDefault="005702BA" w:rsidP="007C6216">
      <w:pPr>
        <w:spacing w:before="1"/>
        <w:ind w:left="284"/>
        <w:jc w:val="center"/>
        <w:rPr>
          <w:rFonts w:ascii="Arial" w:eastAsia="Arial" w:hAnsi="Arial" w:cs="Arial"/>
          <w:b/>
          <w:lang w:val="fi-FI"/>
        </w:rPr>
      </w:pPr>
      <w:r w:rsidRPr="005702BA">
        <w:rPr>
          <w:rFonts w:ascii="Arial" w:eastAsia="Arial" w:hAnsi="Arial" w:cs="Arial"/>
          <w:b/>
          <w:lang w:val="fi-FI"/>
        </w:rPr>
        <w:t>(BORANG PERMOHONAN BAGI DANA INOVASI SOSIAL DAN KAJIAN SOSIAL)</w:t>
      </w:r>
    </w:p>
    <w:tbl>
      <w:tblPr>
        <w:tblStyle w:val="TableGrid"/>
        <w:tblpPr w:leftFromText="180" w:rightFromText="180" w:vertAnchor="text" w:horzAnchor="margin" w:tblpXSpec="center" w:tblpY="330"/>
        <w:tblW w:w="0" w:type="auto"/>
        <w:tblLook w:val="04A0" w:firstRow="1" w:lastRow="0" w:firstColumn="1" w:lastColumn="0" w:noHBand="0" w:noVBand="1"/>
      </w:tblPr>
      <w:tblGrid>
        <w:gridCol w:w="1394"/>
        <w:gridCol w:w="1436"/>
      </w:tblGrid>
      <w:tr w:rsidR="005702BA" w14:paraId="4E8D4520" w14:textId="77777777" w:rsidTr="007C6216">
        <w:tc>
          <w:tcPr>
            <w:tcW w:w="1394" w:type="dxa"/>
          </w:tcPr>
          <w:p w14:paraId="07FEDE29" w14:textId="574AB6A8" w:rsidR="005702BA" w:rsidRDefault="005702BA" w:rsidP="005702BA">
            <w:pPr>
              <w:spacing w:before="1"/>
              <w:jc w:val="center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  <w:t>Inovasi Sosial</w:t>
            </w:r>
          </w:p>
        </w:tc>
        <w:tc>
          <w:tcPr>
            <w:tcW w:w="1436" w:type="dxa"/>
          </w:tcPr>
          <w:p w14:paraId="579D748E" w14:textId="77777777" w:rsidR="005702BA" w:rsidRDefault="005702BA" w:rsidP="005702BA">
            <w:pPr>
              <w:spacing w:before="1"/>
              <w:jc w:val="center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</w:p>
        </w:tc>
      </w:tr>
      <w:tr w:rsidR="005702BA" w14:paraId="04D27DEC" w14:textId="77777777" w:rsidTr="007C6216">
        <w:tc>
          <w:tcPr>
            <w:tcW w:w="1394" w:type="dxa"/>
          </w:tcPr>
          <w:p w14:paraId="1CA1B8CA" w14:textId="340D9A7C" w:rsidR="005702BA" w:rsidRDefault="005702BA" w:rsidP="005702BA">
            <w:pPr>
              <w:spacing w:before="1"/>
              <w:jc w:val="center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  <w:t>Kajian Sosial</w:t>
            </w:r>
          </w:p>
        </w:tc>
        <w:tc>
          <w:tcPr>
            <w:tcW w:w="1436" w:type="dxa"/>
          </w:tcPr>
          <w:p w14:paraId="033AE0E6" w14:textId="77777777" w:rsidR="005702BA" w:rsidRDefault="005702BA" w:rsidP="005702BA">
            <w:pPr>
              <w:spacing w:before="1"/>
              <w:jc w:val="center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</w:p>
        </w:tc>
      </w:tr>
    </w:tbl>
    <w:p w14:paraId="26CBE5D2" w14:textId="77777777" w:rsidR="005702BA" w:rsidRPr="00077D76" w:rsidRDefault="005702BA" w:rsidP="005702BA">
      <w:pPr>
        <w:spacing w:before="1"/>
        <w:ind w:left="284"/>
        <w:jc w:val="center"/>
        <w:rPr>
          <w:rFonts w:ascii="Arial" w:eastAsia="Arial" w:hAnsi="Arial" w:cs="Arial"/>
          <w:b/>
          <w:sz w:val="18"/>
          <w:szCs w:val="18"/>
          <w:lang w:val="fi-FI"/>
        </w:rPr>
      </w:pPr>
      <w:r w:rsidRPr="00077D76">
        <w:rPr>
          <w:rFonts w:ascii="Arial" w:eastAsia="Arial" w:hAnsi="Arial" w:cs="Arial"/>
          <w:b/>
          <w:sz w:val="18"/>
          <w:szCs w:val="18"/>
          <w:lang w:val="fi-FI"/>
        </w:rPr>
        <w:t xml:space="preserve">Sila </w:t>
      </w:r>
      <w:r>
        <w:rPr>
          <w:rFonts w:ascii="Arial" w:eastAsia="Arial" w:hAnsi="Arial" w:cs="Arial"/>
          <w:b/>
          <w:sz w:val="18"/>
          <w:szCs w:val="18"/>
          <w:lang w:val="fi-FI"/>
        </w:rPr>
        <w:t>Tandakan</w:t>
      </w:r>
      <w:r w:rsidRPr="00077D76">
        <w:rPr>
          <w:rFonts w:ascii="Arial" w:eastAsia="Arial" w:hAnsi="Arial" w:cs="Arial"/>
          <w:b/>
          <w:sz w:val="18"/>
          <w:szCs w:val="18"/>
          <w:lang w:val="fi-FI"/>
        </w:rPr>
        <w:t xml:space="preserve"> Salah Satu </w:t>
      </w:r>
    </w:p>
    <w:p w14:paraId="2F8416E3" w14:textId="02D74DE9" w:rsidR="00162DDC" w:rsidRDefault="00162DDC" w:rsidP="005F4143">
      <w:pPr>
        <w:tabs>
          <w:tab w:val="left" w:pos="0"/>
          <w:tab w:val="left" w:pos="936"/>
        </w:tabs>
        <w:spacing w:after="0" w:line="276" w:lineRule="auto"/>
        <w:jc w:val="both"/>
        <w:rPr>
          <w:rFonts w:ascii="Arial" w:hAnsi="Arial" w:cs="Arial"/>
          <w:b/>
          <w:bCs/>
          <w:sz w:val="28"/>
          <w:szCs w:val="28"/>
          <w:lang w:val="fi-FI"/>
        </w:rPr>
      </w:pPr>
    </w:p>
    <w:p w14:paraId="681A05F3" w14:textId="77777777" w:rsidR="009A69EB" w:rsidRPr="007C6216" w:rsidRDefault="009A69EB" w:rsidP="009A69EB">
      <w:pPr>
        <w:spacing w:before="1"/>
        <w:rPr>
          <w:rFonts w:ascii="Arial" w:eastAsia="Arial" w:hAnsi="Arial" w:cs="Arial"/>
          <w:bCs/>
          <w:sz w:val="18"/>
          <w:szCs w:val="18"/>
          <w:lang w:val="fi-FI"/>
        </w:rPr>
      </w:pPr>
    </w:p>
    <w:tbl>
      <w:tblPr>
        <w:tblpPr w:leftFromText="180" w:rightFromText="180" w:vertAnchor="text" w:horzAnchor="margin" w:tblpXSpec="center" w:tblpY="18"/>
        <w:tblW w:w="11088" w:type="dxa"/>
        <w:tblLook w:val="04A0" w:firstRow="1" w:lastRow="0" w:firstColumn="1" w:lastColumn="0" w:noHBand="0" w:noVBand="1"/>
      </w:tblPr>
      <w:tblGrid>
        <w:gridCol w:w="2374"/>
        <w:gridCol w:w="2710"/>
        <w:gridCol w:w="6004"/>
      </w:tblGrid>
      <w:tr w:rsidR="009A69EB" w:rsidRPr="00176A52" w14:paraId="7DD11C28" w14:textId="77777777" w:rsidTr="00D854A0">
        <w:trPr>
          <w:trHeight w:val="581"/>
        </w:trPr>
        <w:tc>
          <w:tcPr>
            <w:tcW w:w="11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8CCE4"/>
            <w:vAlign w:val="center"/>
          </w:tcPr>
          <w:p w14:paraId="49633410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b/>
                <w:bCs/>
                <w:szCs w:val="18"/>
              </w:rPr>
            </w:pPr>
            <w:r w:rsidRPr="00176A52">
              <w:rPr>
                <w:rFonts w:ascii="Arial" w:eastAsia="Arial" w:hAnsi="Arial" w:cs="Arial"/>
                <w:b/>
                <w:bCs/>
                <w:szCs w:val="18"/>
              </w:rPr>
              <w:t xml:space="preserve">A. </w:t>
            </w:r>
            <w:proofErr w:type="spellStart"/>
            <w:r>
              <w:rPr>
                <w:rFonts w:ascii="Arial" w:eastAsia="Arial" w:hAnsi="Arial" w:cs="Arial"/>
                <w:b/>
                <w:bCs/>
                <w:szCs w:val="18"/>
              </w:rPr>
              <w:t>Perincian</w:t>
            </w:r>
            <w:proofErr w:type="spellEnd"/>
            <w:r>
              <w:rPr>
                <w:rFonts w:ascii="Arial" w:eastAsia="Arial" w:hAnsi="Arial" w:cs="Arial"/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Cs w:val="18"/>
              </w:rPr>
              <w:t>Permohonan</w:t>
            </w:r>
            <w:proofErr w:type="spellEnd"/>
            <w:r w:rsidRPr="00176A52">
              <w:rPr>
                <w:rFonts w:ascii="Arial" w:eastAsia="Arial" w:hAnsi="Arial" w:cs="Arial"/>
                <w:b/>
                <w:bCs/>
                <w:szCs w:val="18"/>
              </w:rPr>
              <w:t xml:space="preserve"> </w:t>
            </w:r>
          </w:p>
        </w:tc>
      </w:tr>
      <w:tr w:rsidR="009A69EB" w:rsidRPr="00176A52" w14:paraId="53D9D284" w14:textId="77777777" w:rsidTr="00D854A0">
        <w:trPr>
          <w:trHeight w:val="455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321C45" w14:textId="77777777" w:rsidR="009A69EB" w:rsidRPr="001201EC" w:rsidRDefault="009A69EB" w:rsidP="00D854A0">
            <w:pPr>
              <w:spacing w:before="37"/>
              <w:rPr>
                <w:rFonts w:ascii="Arial" w:eastAsia="Arial" w:hAnsi="Arial" w:cs="Arial"/>
                <w:sz w:val="20"/>
                <w:szCs w:val="20"/>
              </w:rPr>
            </w:pPr>
            <w:r w:rsidRPr="001201EC">
              <w:rPr>
                <w:rFonts w:ascii="Arial" w:eastAsia="Arial" w:hAnsi="Arial" w:cs="Arial"/>
                <w:sz w:val="20"/>
                <w:szCs w:val="20"/>
              </w:rPr>
              <w:t xml:space="preserve">Skop Program / </w:t>
            </w:r>
            <w:proofErr w:type="spellStart"/>
            <w:r w:rsidRPr="001201EC">
              <w:rPr>
                <w:rFonts w:ascii="Arial" w:eastAsia="Arial" w:hAnsi="Arial" w:cs="Arial"/>
                <w:sz w:val="20"/>
                <w:szCs w:val="20"/>
              </w:rPr>
              <w:t>Projek</w:t>
            </w:r>
            <w:proofErr w:type="spellEnd"/>
          </w:p>
        </w:tc>
        <w:tc>
          <w:tcPr>
            <w:tcW w:w="87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37914" w14:textId="77777777" w:rsidR="009A69EB" w:rsidRPr="00840D19" w:rsidRDefault="009A69EB" w:rsidP="00D854A0">
            <w:pPr>
              <w:pStyle w:val="NormalWeb"/>
              <w:spacing w:after="0"/>
              <w:textAlignment w:val="baseline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840D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ila </w:t>
            </w:r>
            <w:proofErr w:type="spellStart"/>
            <w:r w:rsidRPr="00840D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andakan</w:t>
            </w:r>
            <w:proofErr w:type="spellEnd"/>
            <w:r w:rsidRPr="00840D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840D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erkaitan</w:t>
            </w:r>
            <w:proofErr w:type="spellEnd"/>
            <w:r w:rsidRPr="00840D19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244"/>
              <w:gridCol w:w="4244"/>
            </w:tblGrid>
            <w:tr w:rsidR="009A69EB" w:rsidRPr="000C4026" w14:paraId="4F51185F" w14:textId="77777777" w:rsidTr="00D854A0">
              <w:tc>
                <w:tcPr>
                  <w:tcW w:w="4244" w:type="dxa"/>
                </w:tcPr>
                <w:p w14:paraId="1BF8D154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Rangka </w:t>
                  </w:r>
                  <w:proofErr w:type="spellStart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erja</w:t>
                  </w:r>
                  <w:proofErr w:type="spellEnd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10-10 Sains, </w:t>
                  </w:r>
                  <w:proofErr w:type="spellStart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Teknologi</w:t>
                  </w:r>
                  <w:proofErr w:type="spellEnd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Inovasi</w:t>
                  </w:r>
                  <w:proofErr w:type="spellEnd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dan Ekonomi Malaysia (</w:t>
                  </w:r>
                  <w:r w:rsidRPr="000C4026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>MySTIE-Malaysia Science, Technology, Innovation and Economy</w:t>
                  </w: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) </w:t>
                  </w:r>
                </w:p>
              </w:tc>
              <w:tc>
                <w:tcPr>
                  <w:tcW w:w="4244" w:type="dxa"/>
                </w:tcPr>
                <w:p w14:paraId="33834DEC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1495D521" w14:textId="77777777" w:rsidTr="00D854A0">
              <w:tc>
                <w:tcPr>
                  <w:tcW w:w="4244" w:type="dxa"/>
                </w:tcPr>
                <w:p w14:paraId="7520D2D8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atlamat</w:t>
                  </w:r>
                  <w:proofErr w:type="spellEnd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Pembangunan </w:t>
                  </w:r>
                  <w:proofErr w:type="spellStart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ampan</w:t>
                  </w:r>
                  <w:proofErr w:type="spellEnd"/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(</w:t>
                  </w:r>
                  <w:r w:rsidRPr="000C4026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>SDGs-Sustainable Development Goals</w:t>
                  </w: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244" w:type="dxa"/>
                </w:tcPr>
                <w:p w14:paraId="07459C9D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7E01651D" w14:textId="77777777" w:rsidTr="00D854A0">
              <w:tc>
                <w:tcPr>
                  <w:tcW w:w="4244" w:type="dxa"/>
                </w:tcPr>
                <w:p w14:paraId="531E1F44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Nilai hormat</w:t>
                  </w:r>
                </w:p>
              </w:tc>
              <w:tc>
                <w:tcPr>
                  <w:tcW w:w="4244" w:type="dxa"/>
                </w:tcPr>
                <w:p w14:paraId="45A24A18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1504B714" w14:textId="77777777" w:rsidTr="00D854A0">
              <w:tc>
                <w:tcPr>
                  <w:tcW w:w="4244" w:type="dxa"/>
                </w:tcPr>
                <w:p w14:paraId="1691070B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Kesaksamaan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/Kesejahteraan</w:t>
                  </w:r>
                </w:p>
              </w:tc>
              <w:tc>
                <w:tcPr>
                  <w:tcW w:w="4244" w:type="dxa"/>
                </w:tcPr>
                <w:p w14:paraId="54C7EE10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387E33B7" w14:textId="77777777" w:rsidTr="00D854A0">
              <w:tc>
                <w:tcPr>
                  <w:tcW w:w="4244" w:type="dxa"/>
                </w:tcPr>
                <w:p w14:paraId="70F036E1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Kepelbagaian budaya</w:t>
                  </w:r>
                </w:p>
              </w:tc>
              <w:tc>
                <w:tcPr>
                  <w:tcW w:w="4244" w:type="dxa"/>
                </w:tcPr>
                <w:p w14:paraId="4A7653EB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232DB87E" w14:textId="77777777" w:rsidTr="00D854A0">
              <w:tc>
                <w:tcPr>
                  <w:tcW w:w="4244" w:type="dxa"/>
                </w:tcPr>
                <w:p w14:paraId="5C92C90C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Tradisi keagamaan</w:t>
                  </w:r>
                </w:p>
              </w:tc>
              <w:tc>
                <w:tcPr>
                  <w:tcW w:w="4244" w:type="dxa"/>
                </w:tcPr>
                <w:p w14:paraId="0637BBD6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0C4026" w14:paraId="21035C41" w14:textId="77777777" w:rsidTr="00D854A0">
              <w:tc>
                <w:tcPr>
                  <w:tcW w:w="4244" w:type="dxa"/>
                </w:tcPr>
                <w:p w14:paraId="2C0B72A5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0C4026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Sejarah negara</w:t>
                  </w:r>
                </w:p>
              </w:tc>
              <w:tc>
                <w:tcPr>
                  <w:tcW w:w="4244" w:type="dxa"/>
                </w:tcPr>
                <w:p w14:paraId="4E39F89C" w14:textId="77777777" w:rsidR="009A69EB" w:rsidRPr="000C4026" w:rsidRDefault="009A69EB" w:rsidP="00240F96">
                  <w:pPr>
                    <w:pStyle w:val="NormalWeb"/>
                    <w:framePr w:hSpace="180" w:wrap="around" w:vAnchor="text" w:hAnchor="margin" w:xAlign="center" w:y="18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18F6EC74" w14:textId="77777777" w:rsidR="009A69EB" w:rsidRPr="000C4026" w:rsidRDefault="009A69EB" w:rsidP="00D854A0">
            <w:pPr>
              <w:pStyle w:val="NormalWeb"/>
              <w:spacing w:after="0" w:line="240" w:lineRule="auto"/>
              <w:ind w:right="3329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A69EB" w:rsidRPr="00176A52" w14:paraId="79FF861E" w14:textId="77777777" w:rsidTr="00D854A0">
        <w:trPr>
          <w:trHeight w:val="225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66DEA84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Cs w:val="18"/>
              </w:rPr>
              <w:t>Tajuk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Program/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Projek</w:t>
            </w:r>
            <w:proofErr w:type="spellEnd"/>
          </w:p>
        </w:tc>
        <w:tc>
          <w:tcPr>
            <w:tcW w:w="87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CABE9E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0280A67D" w14:textId="77777777" w:rsidTr="00D854A0">
        <w:trPr>
          <w:trHeight w:val="587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C91B1E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>
              <w:rPr>
                <w:rFonts w:ascii="Arial" w:eastAsia="Arial" w:hAnsi="Arial" w:cs="Arial"/>
                <w:szCs w:val="18"/>
              </w:rPr>
              <w:t xml:space="preserve">Nama 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Ketua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Penyelidik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222F3A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C266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4572B042" w14:textId="77777777" w:rsidTr="00D854A0">
        <w:trPr>
          <w:trHeight w:val="323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C7FBE50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 w:rsidRPr="00176A52">
              <w:rPr>
                <w:rFonts w:ascii="Arial" w:eastAsia="Arial" w:hAnsi="Arial" w:cs="Arial"/>
                <w:szCs w:val="18"/>
              </w:rPr>
              <w:t>No.</w:t>
            </w:r>
            <w:r>
              <w:rPr>
                <w:rFonts w:ascii="Arial" w:eastAsia="Arial" w:hAnsi="Arial" w:cs="Arial"/>
                <w:szCs w:val="18"/>
              </w:rPr>
              <w:t xml:space="preserve"> Kad 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Pengenalan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B4BFAE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6508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53A1A236" w14:textId="77777777" w:rsidTr="00D854A0">
        <w:trPr>
          <w:trHeight w:val="323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BE0B156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Cs w:val="18"/>
              </w:rPr>
              <w:t>Jawatan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001685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CC3D5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62658DE1" w14:textId="77777777" w:rsidTr="00D854A0">
        <w:trPr>
          <w:trHeight w:val="258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AD8D7AB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Cs w:val="18"/>
              </w:rPr>
              <w:t>Institusi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D6A418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18FE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66070D9D" w14:textId="77777777" w:rsidTr="00D854A0">
        <w:trPr>
          <w:trHeight w:val="258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D00E71F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Cs w:val="18"/>
              </w:rPr>
              <w:t>Fakulti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>/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Jabatan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AF902A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3A777F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063F1629" w14:textId="77777777" w:rsidTr="00D854A0">
        <w:trPr>
          <w:trHeight w:val="258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7A22F01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>
              <w:rPr>
                <w:rFonts w:ascii="Arial" w:eastAsia="Arial" w:hAnsi="Arial" w:cs="Arial"/>
                <w:szCs w:val="18"/>
              </w:rPr>
              <w:t xml:space="preserve">No. 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Telefon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Bimbit</w:t>
            </w:r>
            <w:proofErr w:type="spellEnd"/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21393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5E2EA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6F7CE918" w14:textId="77777777" w:rsidTr="00D854A0">
        <w:trPr>
          <w:trHeight w:val="304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41CCA1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>
              <w:rPr>
                <w:rFonts w:ascii="Arial" w:eastAsia="Arial" w:hAnsi="Arial" w:cs="Arial"/>
                <w:szCs w:val="18"/>
              </w:rPr>
              <w:t>Alamat Emel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541D00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3AAD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684EAE15" w14:textId="77777777" w:rsidTr="00D854A0">
        <w:trPr>
          <w:trHeight w:val="491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6072D4A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Cs w:val="18"/>
              </w:rPr>
              <w:t>Tempoh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Program/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Projek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(Bulan)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613530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27351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5A20E0FD" w14:textId="77777777" w:rsidTr="00D854A0">
        <w:trPr>
          <w:trHeight w:val="491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795CA8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>
              <w:rPr>
                <w:rFonts w:ascii="Arial" w:eastAsia="Arial" w:hAnsi="Arial" w:cs="Arial"/>
                <w:szCs w:val="18"/>
              </w:rPr>
              <w:t>Lokasi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E46AA1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DB74EA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4967DF08" w14:textId="77777777" w:rsidTr="00D854A0">
        <w:trPr>
          <w:trHeight w:val="491"/>
        </w:trPr>
        <w:tc>
          <w:tcPr>
            <w:tcW w:w="2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A643BA7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szCs w:val="18"/>
              </w:rPr>
            </w:pPr>
            <w:r>
              <w:rPr>
                <w:rFonts w:ascii="Arial" w:eastAsia="Arial" w:hAnsi="Arial" w:cs="Arial"/>
                <w:szCs w:val="18"/>
              </w:rPr>
              <w:t>Kos Program/</w:t>
            </w:r>
            <w:proofErr w:type="spellStart"/>
            <w:r>
              <w:rPr>
                <w:rFonts w:ascii="Arial" w:eastAsia="Arial" w:hAnsi="Arial" w:cs="Arial"/>
                <w:szCs w:val="18"/>
              </w:rPr>
              <w:t>Projek</w:t>
            </w:r>
            <w:proofErr w:type="spellEnd"/>
            <w:r>
              <w:rPr>
                <w:rFonts w:ascii="Arial" w:eastAsia="Arial" w:hAnsi="Arial" w:cs="Arial"/>
                <w:szCs w:val="18"/>
              </w:rPr>
              <w:t xml:space="preserve"> (RM)</w:t>
            </w: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51452B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751BE" w14:textId="77777777" w:rsidR="009A69EB" w:rsidRPr="00176A52" w:rsidRDefault="009A69EB" w:rsidP="00D854A0">
            <w:pPr>
              <w:spacing w:before="37"/>
              <w:ind w:left="281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</w:tbl>
    <w:p w14:paraId="30E41D3C" w14:textId="77777777" w:rsidR="009A69EB" w:rsidRDefault="009A69EB" w:rsidP="009A69EB">
      <w:pPr>
        <w:spacing w:before="1"/>
        <w:rPr>
          <w:rFonts w:ascii="Arial" w:eastAsia="Arial" w:hAnsi="Arial" w:cs="Arial"/>
          <w:b/>
          <w:sz w:val="16"/>
          <w:szCs w:val="16"/>
        </w:rPr>
      </w:pPr>
    </w:p>
    <w:tbl>
      <w:tblPr>
        <w:tblpPr w:leftFromText="180" w:rightFromText="180" w:vertAnchor="text" w:horzAnchor="margin" w:tblpXSpec="center" w:tblpY="18"/>
        <w:tblW w:w="11088" w:type="dxa"/>
        <w:tblLook w:val="04A0" w:firstRow="1" w:lastRow="0" w:firstColumn="1" w:lastColumn="0" w:noHBand="0" w:noVBand="1"/>
      </w:tblPr>
      <w:tblGrid>
        <w:gridCol w:w="558"/>
        <w:gridCol w:w="4682"/>
        <w:gridCol w:w="1978"/>
        <w:gridCol w:w="3870"/>
      </w:tblGrid>
      <w:tr w:rsidR="009A69EB" w:rsidRPr="00176A52" w14:paraId="1C886129" w14:textId="77777777" w:rsidTr="00D854A0">
        <w:trPr>
          <w:trHeight w:val="545"/>
        </w:trPr>
        <w:tc>
          <w:tcPr>
            <w:tcW w:w="110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8CCE4"/>
            <w:vAlign w:val="center"/>
          </w:tcPr>
          <w:p w14:paraId="3A424CC8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b/>
                <w:bCs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Cs w:val="18"/>
              </w:rPr>
              <w:lastRenderedPageBreak/>
              <w:t>B</w:t>
            </w:r>
            <w:r w:rsidRPr="00176A52">
              <w:rPr>
                <w:rFonts w:ascii="Arial" w:eastAsia="Arial" w:hAnsi="Arial" w:cs="Arial"/>
                <w:b/>
                <w:bCs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szCs w:val="18"/>
              </w:rPr>
              <w:t>Ahli Kumpulan</w:t>
            </w:r>
          </w:p>
        </w:tc>
      </w:tr>
      <w:tr w:rsidR="009A69EB" w:rsidRPr="00176A52" w14:paraId="7B06FF3B" w14:textId="77777777" w:rsidTr="00D854A0">
        <w:trPr>
          <w:trHeight w:val="500"/>
        </w:trPr>
        <w:tc>
          <w:tcPr>
            <w:tcW w:w="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70426D4" w14:textId="77777777" w:rsidR="009A69EB" w:rsidRPr="00925CE0" w:rsidRDefault="009A69EB" w:rsidP="00D854A0">
            <w:pPr>
              <w:spacing w:before="37"/>
              <w:ind w:left="281" w:hanging="28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25CE0">
              <w:rPr>
                <w:rFonts w:ascii="Arial" w:eastAsia="Arial" w:hAnsi="Arial" w:cs="Arial"/>
                <w:sz w:val="20"/>
                <w:szCs w:val="20"/>
              </w:rPr>
              <w:t>Bil.</w:t>
            </w:r>
          </w:p>
        </w:tc>
        <w:tc>
          <w:tcPr>
            <w:tcW w:w="4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2710D" w14:textId="77777777" w:rsidR="009A69EB" w:rsidRPr="00925CE0" w:rsidRDefault="009A69EB" w:rsidP="00D854A0">
            <w:pPr>
              <w:spacing w:before="37"/>
              <w:ind w:left="281" w:hanging="28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25CE0">
              <w:rPr>
                <w:rFonts w:ascii="Arial" w:eastAsia="Arial" w:hAnsi="Arial" w:cs="Arial"/>
                <w:sz w:val="20"/>
                <w:szCs w:val="20"/>
              </w:rPr>
              <w:t>Nama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6C7D7FD" w14:textId="77777777" w:rsidR="009A69EB" w:rsidRPr="00925CE0" w:rsidRDefault="009A69EB" w:rsidP="00D854A0">
            <w:pPr>
              <w:spacing w:before="3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25CE0">
              <w:rPr>
                <w:rFonts w:ascii="Arial" w:eastAsia="Arial" w:hAnsi="Arial" w:cs="Arial"/>
                <w:sz w:val="20"/>
                <w:szCs w:val="20"/>
              </w:rPr>
              <w:t xml:space="preserve">No. Kad </w:t>
            </w:r>
            <w:proofErr w:type="spellStart"/>
            <w:r w:rsidRPr="00925CE0">
              <w:rPr>
                <w:rFonts w:ascii="Arial" w:eastAsia="Arial" w:hAnsi="Arial" w:cs="Arial"/>
                <w:sz w:val="20"/>
                <w:szCs w:val="20"/>
              </w:rPr>
              <w:t>Pengenalan</w:t>
            </w:r>
            <w:proofErr w:type="spellEnd"/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BB5DDB4" w14:textId="77777777" w:rsidR="009A69EB" w:rsidRPr="00925CE0" w:rsidRDefault="009A69EB" w:rsidP="00D854A0">
            <w:pPr>
              <w:spacing w:before="3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925CE0">
              <w:rPr>
                <w:rFonts w:ascii="Arial" w:eastAsia="Arial" w:hAnsi="Arial" w:cs="Arial"/>
                <w:sz w:val="20"/>
                <w:szCs w:val="20"/>
              </w:rPr>
              <w:t>Institusi</w:t>
            </w:r>
            <w:proofErr w:type="spellEnd"/>
          </w:p>
        </w:tc>
      </w:tr>
      <w:tr w:rsidR="009A69EB" w:rsidRPr="00176A52" w14:paraId="377B9709" w14:textId="77777777" w:rsidTr="00D854A0">
        <w:trPr>
          <w:trHeight w:val="536"/>
        </w:trPr>
        <w:tc>
          <w:tcPr>
            <w:tcW w:w="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7A6727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4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D43296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8227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037EEDF6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581F3875" w14:textId="77777777" w:rsidTr="00D854A0">
        <w:trPr>
          <w:trHeight w:val="581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E159B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4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F8CEA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DA9EC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4ECB66D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517BB7F7" w14:textId="77777777" w:rsidTr="00D854A0">
        <w:trPr>
          <w:trHeight w:val="581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5B792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4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20386C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18602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501F07D1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2AB846F6" w14:textId="77777777" w:rsidTr="00D854A0">
        <w:trPr>
          <w:trHeight w:val="581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D4CCF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Cs w:val="18"/>
              </w:rPr>
            </w:pPr>
          </w:p>
        </w:tc>
        <w:tc>
          <w:tcPr>
            <w:tcW w:w="4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885F04" w14:textId="77777777" w:rsidR="009A69EB" w:rsidRPr="00176A52" w:rsidRDefault="009A69EB" w:rsidP="00D854A0">
            <w:pPr>
              <w:spacing w:before="37"/>
              <w:ind w:left="281" w:hanging="281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1F0AD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716AD69D" w14:textId="77777777" w:rsidR="009A69EB" w:rsidRPr="00176A52" w:rsidRDefault="009A69EB" w:rsidP="00D854A0">
            <w:pPr>
              <w:spacing w:before="3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</w:tbl>
    <w:p w14:paraId="7A872401" w14:textId="77777777" w:rsidR="009A69EB" w:rsidRPr="004711B4" w:rsidRDefault="009A69EB" w:rsidP="009A69EB">
      <w:pPr>
        <w:spacing w:before="1"/>
        <w:rPr>
          <w:rFonts w:ascii="Arial" w:eastAsia="Arial" w:hAnsi="Arial" w:cs="Arial"/>
          <w:bCs/>
          <w:sz w:val="16"/>
          <w:szCs w:val="16"/>
        </w:rPr>
      </w:pPr>
    </w:p>
    <w:tbl>
      <w:tblPr>
        <w:tblpPr w:leftFromText="180" w:rightFromText="180" w:vertAnchor="text" w:tblpXSpec="center" w:tblpY="1"/>
        <w:tblOverlap w:val="never"/>
        <w:tblW w:w="11137" w:type="dxa"/>
        <w:tblLook w:val="04A0" w:firstRow="1" w:lastRow="0" w:firstColumn="1" w:lastColumn="0" w:noHBand="0" w:noVBand="1"/>
      </w:tblPr>
      <w:tblGrid>
        <w:gridCol w:w="11137"/>
      </w:tblGrid>
      <w:tr w:rsidR="009A69EB" w:rsidRPr="00176A52" w14:paraId="378D4663" w14:textId="77777777" w:rsidTr="00D854A0">
        <w:trPr>
          <w:trHeight w:val="467"/>
          <w:tblHeader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45B0E1" w:themeFill="accent1" w:themeFillTint="99"/>
            <w:noWrap/>
            <w:vAlign w:val="center"/>
            <w:hideMark/>
          </w:tcPr>
          <w:p w14:paraId="2D7D35FF" w14:textId="77777777" w:rsidR="009A69EB" w:rsidRPr="00176A52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Cs w:val="18"/>
              </w:rPr>
              <w:t>C</w:t>
            </w:r>
            <w:r w:rsidRPr="00176A52">
              <w:rPr>
                <w:rFonts w:ascii="Arial" w:eastAsia="Arial" w:hAnsi="Arial" w:cs="Arial"/>
                <w:b/>
                <w:bCs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szCs w:val="18"/>
              </w:rPr>
              <w:t>Program/</w:t>
            </w:r>
            <w:proofErr w:type="spellStart"/>
            <w:r>
              <w:rPr>
                <w:rFonts w:ascii="Arial" w:eastAsia="Arial" w:hAnsi="Arial" w:cs="Arial"/>
                <w:b/>
                <w:bCs/>
                <w:szCs w:val="18"/>
              </w:rPr>
              <w:t>Projek</w:t>
            </w:r>
            <w:proofErr w:type="spellEnd"/>
          </w:p>
        </w:tc>
      </w:tr>
      <w:tr w:rsidR="009A69EB" w:rsidRPr="002059EF" w14:paraId="4B06C4F9" w14:textId="77777777" w:rsidTr="00D854A0">
        <w:trPr>
          <w:trHeight w:val="505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D21A22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1.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ingkasan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ksekutif</w:t>
            </w:r>
            <w:proofErr w:type="spellEnd"/>
          </w:p>
          <w:p w14:paraId="34415FD9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9A69EB" w:rsidRPr="00176A52" w14:paraId="12D34CCD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BF66B0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9A69EB" w:rsidRPr="002059EF" w14:paraId="669C89CB" w14:textId="77777777" w:rsidTr="00D854A0">
        <w:trPr>
          <w:trHeight w:val="420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4F36064D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2.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enyataan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Masalah</w:t>
            </w:r>
          </w:p>
        </w:tc>
      </w:tr>
      <w:tr w:rsidR="009A69EB" w:rsidRPr="00176A52" w14:paraId="412B56E3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5F1813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9A69EB" w:rsidRPr="002059EF" w14:paraId="41980507" w14:textId="77777777" w:rsidTr="00D854A0">
        <w:trPr>
          <w:trHeight w:val="405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36B10EF8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3. Soalan Program/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</w:tc>
      </w:tr>
      <w:tr w:rsidR="009A69EB" w:rsidRPr="00176A52" w14:paraId="76F9F507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05BB95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9A69EB" w:rsidRPr="002059EF" w14:paraId="4405F9BB" w14:textId="77777777" w:rsidTr="00D854A0">
        <w:trPr>
          <w:trHeight w:val="406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6E3A0CB2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4. 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bjektif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Program/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jek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A69EB" w:rsidRPr="00176A52" w14:paraId="2332BB23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4A5885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9A69EB" w:rsidRPr="002059EF" w14:paraId="39F53D9B" w14:textId="77777777" w:rsidTr="00D854A0">
        <w:trPr>
          <w:trHeight w:val="414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6C41F8DE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5. Kajian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teratur</w:t>
            </w:r>
            <w:proofErr w:type="spellEnd"/>
          </w:p>
        </w:tc>
      </w:tr>
      <w:tr w:rsidR="009A69EB" w:rsidRPr="00176A52" w14:paraId="6500A95F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93EF3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9A69EB" w:rsidRPr="002059EF" w14:paraId="5CDAA235" w14:textId="77777777" w:rsidTr="00D854A0">
        <w:trPr>
          <w:trHeight w:val="416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656E8B15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6.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Kaedah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Kajian</w:t>
            </w:r>
          </w:p>
        </w:tc>
      </w:tr>
      <w:tr w:rsidR="009A69EB" w:rsidRPr="00176A52" w14:paraId="397BBEF1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8DB594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9A69EB" w:rsidRPr="002059EF" w14:paraId="7C4921AD" w14:textId="77777777" w:rsidTr="00D854A0">
        <w:trPr>
          <w:trHeight w:val="418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5B58E4AA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7.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ujukan</w:t>
            </w:r>
            <w:proofErr w:type="spellEnd"/>
          </w:p>
        </w:tc>
      </w:tr>
      <w:tr w:rsidR="009A69EB" w:rsidRPr="00176A52" w14:paraId="6DECEBB6" w14:textId="77777777" w:rsidTr="00D854A0">
        <w:trPr>
          <w:trHeight w:val="701"/>
        </w:trPr>
        <w:tc>
          <w:tcPr>
            <w:tcW w:w="11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9DD479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9A69EB" w:rsidRPr="002059EF" w14:paraId="01402581" w14:textId="77777777" w:rsidTr="00D854A0">
        <w:trPr>
          <w:trHeight w:val="408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51BA971" w14:textId="77777777" w:rsidR="009A69EB" w:rsidRPr="00855D57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. </w:t>
            </w:r>
            <w:proofErr w:type="spellStart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Jangkaan</w:t>
            </w:r>
            <w:proofErr w:type="spellEnd"/>
            <w:r w:rsidRPr="00855D5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Hasil </w:t>
            </w:r>
          </w:p>
        </w:tc>
      </w:tr>
      <w:tr w:rsidR="009A69EB" w:rsidRPr="00176A52" w14:paraId="25679523" w14:textId="77777777" w:rsidTr="00D854A0">
        <w:trPr>
          <w:trHeight w:val="701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B63FD" w14:textId="77777777" w:rsidR="009A69EB" w:rsidRPr="00112BEC" w:rsidRDefault="009A69EB" w:rsidP="00D854A0">
            <w:pPr>
              <w:spacing w:before="37"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9A69EB" w:rsidRPr="00240F96" w14:paraId="220B84A9" w14:textId="77777777" w:rsidTr="00D854A0">
        <w:trPr>
          <w:trHeight w:val="412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1D135D9" w14:textId="77777777" w:rsidR="009A69EB" w:rsidRPr="002F4C4F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  <w:lang w:val="fi-FI"/>
              </w:rPr>
            </w:pPr>
            <w:r w:rsidRPr="002F4C4F">
              <w:rPr>
                <w:rFonts w:ascii="Arial" w:eastAsia="Arial" w:hAnsi="Arial" w:cs="Arial"/>
                <w:b/>
                <w:bCs/>
                <w:sz w:val="20"/>
                <w:szCs w:val="20"/>
                <w:lang w:val="fi-FI"/>
              </w:rPr>
              <w:lastRenderedPageBreak/>
              <w:t xml:space="preserve">9. </w:t>
            </w:r>
            <w:r w:rsidRPr="002F4C4F">
              <w:rPr>
                <w:rFonts w:ascii="inherit" w:eastAsia="Times New Roman" w:hAnsi="inherit" w:cs="Courier New"/>
                <w:color w:val="202124"/>
                <w:kern w:val="0"/>
                <w:sz w:val="20"/>
                <w:szCs w:val="20"/>
                <w:lang w:val="ms-MY" w:eastAsia="en-MY"/>
                <w14:ligatures w14:val="none"/>
              </w:rPr>
              <w:t xml:space="preserve"> </w:t>
            </w:r>
            <w:r w:rsidRPr="002F4C4F">
              <w:rPr>
                <w:rFonts w:ascii="Arial" w:eastAsia="Arial" w:hAnsi="Arial" w:cs="Arial"/>
                <w:b/>
                <w:bCs/>
                <w:sz w:val="20"/>
                <w:szCs w:val="20"/>
                <w:lang w:val="ms-MY"/>
              </w:rPr>
              <w:t>Aktiviti projek dan Carta Gantt</w:t>
            </w:r>
          </w:p>
        </w:tc>
      </w:tr>
      <w:tr w:rsidR="009A69EB" w:rsidRPr="00240F96" w14:paraId="5902C956" w14:textId="77777777" w:rsidTr="00D854A0">
        <w:trPr>
          <w:trHeight w:val="701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D19C8" w14:textId="77777777" w:rsidR="009A69EB" w:rsidRPr="002F4C4F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20"/>
                <w:szCs w:val="20"/>
                <w:lang w:val="fi-FI"/>
              </w:rPr>
            </w:pPr>
          </w:p>
        </w:tc>
      </w:tr>
      <w:tr w:rsidR="009A69EB" w:rsidRPr="002059EF" w14:paraId="2F109590" w14:textId="77777777" w:rsidTr="00D854A0">
        <w:trPr>
          <w:trHeight w:val="414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AF2C8DC" w14:textId="77777777" w:rsidR="009A69EB" w:rsidRPr="002F4C4F" w:rsidRDefault="009A69EB" w:rsidP="00D854A0">
            <w:pPr>
              <w:spacing w:before="37"/>
              <w:ind w:left="72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F4C4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10. </w:t>
            </w:r>
            <w:r w:rsidRPr="002F4C4F">
              <w:rPr>
                <w:rFonts w:ascii="inherit" w:eastAsia="Times New Roman" w:hAnsi="inherit" w:cs="Courier New"/>
                <w:color w:val="202124"/>
                <w:kern w:val="0"/>
                <w:sz w:val="20"/>
                <w:szCs w:val="20"/>
                <w:lang w:val="ms-MY" w:eastAsia="en-MY"/>
                <w14:ligatures w14:val="none"/>
              </w:rPr>
              <w:t xml:space="preserve"> </w:t>
            </w:r>
            <w:r w:rsidRPr="002F4C4F">
              <w:rPr>
                <w:rFonts w:ascii="Arial" w:eastAsia="Arial" w:hAnsi="Arial" w:cs="Arial"/>
                <w:b/>
                <w:bCs/>
                <w:sz w:val="20"/>
                <w:szCs w:val="20"/>
                <w:lang w:val="ms-MY"/>
              </w:rPr>
              <w:t xml:space="preserve">Projek/Kajian </w:t>
            </w:r>
            <w:r w:rsidRPr="002F4C4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  <w:lang w:val="ms-MY"/>
              </w:rPr>
              <w:t>Milestone</w:t>
            </w:r>
          </w:p>
        </w:tc>
      </w:tr>
      <w:tr w:rsidR="009A69EB" w:rsidRPr="00176A52" w14:paraId="6B31936A" w14:textId="77777777" w:rsidTr="00D854A0">
        <w:trPr>
          <w:trHeight w:val="701"/>
        </w:trPr>
        <w:tc>
          <w:tcPr>
            <w:tcW w:w="1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66F89" w14:textId="77777777" w:rsidR="009A69EB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7F12FA2" w14:textId="77777777" w:rsidR="009A69EB" w:rsidRDefault="009A69EB" w:rsidP="009A69EB">
      <w:pPr>
        <w:spacing w:before="37"/>
        <w:rPr>
          <w:rFonts w:ascii="Arial" w:eastAsia="Arial" w:hAnsi="Arial" w:cs="Arial"/>
          <w:b/>
          <w:sz w:val="16"/>
          <w:szCs w:val="16"/>
        </w:rPr>
      </w:pPr>
    </w:p>
    <w:tbl>
      <w:tblPr>
        <w:tblpPr w:leftFromText="180" w:rightFromText="180" w:vertAnchor="text" w:tblpXSpec="center" w:tblpY="1"/>
        <w:tblOverlap w:val="never"/>
        <w:tblW w:w="11137" w:type="dxa"/>
        <w:tblLook w:val="04A0" w:firstRow="1" w:lastRow="0" w:firstColumn="1" w:lastColumn="0" w:noHBand="0" w:noVBand="1"/>
      </w:tblPr>
      <w:tblGrid>
        <w:gridCol w:w="5568"/>
        <w:gridCol w:w="5600"/>
      </w:tblGrid>
      <w:tr w:rsidR="009A69EB" w:rsidRPr="00F446ED" w14:paraId="3AC7B8B1" w14:textId="77777777" w:rsidTr="00D854A0">
        <w:trPr>
          <w:trHeight w:val="421"/>
        </w:trPr>
        <w:tc>
          <w:tcPr>
            <w:tcW w:w="1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9E0" w:themeFill="text2" w:themeFillTint="66"/>
            <w:noWrap/>
            <w:vAlign w:val="center"/>
          </w:tcPr>
          <w:p w14:paraId="2ABD49DF" w14:textId="77777777" w:rsidR="009A69EB" w:rsidRPr="006469F9" w:rsidRDefault="009A69EB" w:rsidP="00D854A0">
            <w:pPr>
              <w:spacing w:before="37"/>
              <w:ind w:left="72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 w:rsidRPr="006469F9"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 xml:space="preserve">C. Perincian </w:t>
            </w:r>
            <w:r w:rsidRPr="006469F9">
              <w:rPr>
                <w:rFonts w:ascii="Arial" w:eastAsia="Arial" w:hAnsi="Arial" w:cs="Arial"/>
                <w:b/>
                <w:bCs/>
                <w:i/>
                <w:iCs/>
                <w:szCs w:val="18"/>
                <w:lang w:val="sv-SE"/>
              </w:rPr>
              <w:t>Deliverables</w:t>
            </w:r>
            <w:r w:rsidRPr="006469F9"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 xml:space="preserve"> (Sila </w:t>
            </w:r>
            <w:r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>t</w:t>
            </w:r>
            <w:r w:rsidRPr="006469F9"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 xml:space="preserve">andakan </w:t>
            </w:r>
            <w:r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>yang berkaitan</w:t>
            </w:r>
            <w:r w:rsidRPr="006469F9">
              <w:rPr>
                <w:rFonts w:ascii="Arial" w:eastAsia="Arial" w:hAnsi="Arial" w:cs="Arial"/>
                <w:b/>
                <w:bCs/>
                <w:szCs w:val="18"/>
                <w:lang w:val="sv-SE"/>
              </w:rPr>
              <w:t>)</w:t>
            </w:r>
          </w:p>
        </w:tc>
      </w:tr>
      <w:tr w:rsidR="009A69EB" w:rsidRPr="00176A52" w14:paraId="3530BE6D" w14:textId="77777777" w:rsidTr="00D854A0">
        <w:trPr>
          <w:trHeight w:val="357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53F7C" w14:textId="77777777" w:rsidR="009A69EB" w:rsidRPr="003920C1" w:rsidRDefault="009A69EB" w:rsidP="00D854A0">
            <w:pPr>
              <w:pStyle w:val="NormalWeb"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3920C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OVASI SOSIAL</w:t>
            </w:r>
          </w:p>
        </w:tc>
        <w:tc>
          <w:tcPr>
            <w:tcW w:w="5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14214" w14:textId="77777777" w:rsidR="009A69EB" w:rsidRPr="003920C1" w:rsidRDefault="009A69EB" w:rsidP="00D854A0">
            <w:pPr>
              <w:pStyle w:val="NormalWeb"/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3920C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AJIAN SOSIAL</w:t>
            </w:r>
          </w:p>
        </w:tc>
      </w:tr>
      <w:tr w:rsidR="009A69EB" w:rsidRPr="00077D76" w14:paraId="5773B0DA" w14:textId="77777777" w:rsidTr="00D854A0">
        <w:trPr>
          <w:trHeight w:val="701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71"/>
              <w:gridCol w:w="2671"/>
            </w:tblGrid>
            <w:tr w:rsidR="009A69EB" w14:paraId="3A08FB2A" w14:textId="77777777" w:rsidTr="00D854A0">
              <w:tc>
                <w:tcPr>
                  <w:tcW w:w="2671" w:type="dxa"/>
                </w:tcPr>
                <w:p w14:paraId="2A06282D" w14:textId="77777777" w:rsidR="009A69EB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P</w:t>
                  </w:r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rogram </w:t>
                  </w:r>
                  <w:proofErr w:type="spellStart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latihan</w:t>
                  </w:r>
                  <w:proofErr w:type="spellEnd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sumber</w:t>
                  </w:r>
                  <w:proofErr w:type="spellEnd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anusia</w:t>
                  </w:r>
                  <w:proofErr w:type="spellEnd"/>
                  <w:r w:rsidRPr="00900E34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(SULAM)</w:t>
                  </w:r>
                </w:p>
              </w:tc>
              <w:tc>
                <w:tcPr>
                  <w:tcW w:w="2671" w:type="dxa"/>
                </w:tcPr>
                <w:p w14:paraId="49401240" w14:textId="77777777" w:rsidR="009A69EB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14:paraId="07C56B42" w14:textId="77777777" w:rsidTr="00D854A0">
              <w:tc>
                <w:tcPr>
                  <w:tcW w:w="2671" w:type="dxa"/>
                </w:tcPr>
                <w:p w14:paraId="059852E7" w14:textId="77777777" w:rsidR="009A69EB" w:rsidRPr="00D84CF7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D84CF7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>Intellectual Property - community ownership</w:t>
                  </w:r>
                </w:p>
              </w:tc>
              <w:tc>
                <w:tcPr>
                  <w:tcW w:w="2671" w:type="dxa"/>
                </w:tcPr>
                <w:p w14:paraId="3FB116D3" w14:textId="77777777" w:rsidR="009A69EB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F446ED" w14:paraId="64BDFDA5" w14:textId="77777777" w:rsidTr="00D854A0">
              <w:tc>
                <w:tcPr>
                  <w:tcW w:w="2671" w:type="dxa"/>
                </w:tcPr>
                <w:p w14:paraId="3BB064D8" w14:textId="77777777" w:rsidR="009A69EB" w:rsidRPr="006469F9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  <w:r w:rsidRPr="006469F9"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  <w:t>Bilangan SE (</w:t>
                  </w:r>
                  <w:r w:rsidRPr="006469F9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lang w:val="sv-SE"/>
                    </w:rPr>
                    <w:t>social entrepreneur)</w:t>
                  </w:r>
                  <w:r w:rsidRPr="006469F9"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  <w:t xml:space="preserve"> yang di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  <w:t>libatkan</w:t>
                  </w:r>
                </w:p>
              </w:tc>
              <w:tc>
                <w:tcPr>
                  <w:tcW w:w="2671" w:type="dxa"/>
                </w:tcPr>
                <w:p w14:paraId="79199033" w14:textId="77777777" w:rsidR="009A69EB" w:rsidRPr="006469F9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9A69EB" w:rsidRPr="00F446ED" w14:paraId="143C372A" w14:textId="77777777" w:rsidTr="00D854A0">
              <w:tc>
                <w:tcPr>
                  <w:tcW w:w="2671" w:type="dxa"/>
                </w:tcPr>
                <w:p w14:paraId="67B88C5D" w14:textId="77777777" w:rsidR="009A69EB" w:rsidRPr="006469F9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  <w:r w:rsidRPr="006469F9"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  <w:t>Bilangan komuniti yang mendapat manfaat</w:t>
                  </w:r>
                </w:p>
              </w:tc>
              <w:tc>
                <w:tcPr>
                  <w:tcW w:w="2671" w:type="dxa"/>
                </w:tcPr>
                <w:p w14:paraId="2DEDBB6E" w14:textId="77777777" w:rsidR="009A69EB" w:rsidRPr="006469F9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9A69EB" w:rsidRPr="00240F96" w14:paraId="49D0B6B3" w14:textId="77777777" w:rsidTr="00D854A0">
              <w:tc>
                <w:tcPr>
                  <w:tcW w:w="2671" w:type="dxa"/>
                </w:tcPr>
                <w:p w14:paraId="651D15AE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700CA1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Peningkatan pendapatan komuniti atau faedah lain secara tidak langsung </w:t>
                  </w:r>
                </w:p>
              </w:tc>
              <w:tc>
                <w:tcPr>
                  <w:tcW w:w="2671" w:type="dxa"/>
                </w:tcPr>
                <w:p w14:paraId="27D5A2BB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240F96" w14:paraId="375CB428" w14:textId="77777777" w:rsidTr="00D854A0">
              <w:tc>
                <w:tcPr>
                  <w:tcW w:w="2671" w:type="dxa"/>
                </w:tcPr>
                <w:p w14:paraId="66FDD7E7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700CA1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Peningkatan/perubahan positif kompetensi seperti pengetahuan, penambahbaikan ilmu, tingkah laku dalam komuniti </w:t>
                  </w:r>
                </w:p>
              </w:tc>
              <w:tc>
                <w:tcPr>
                  <w:tcW w:w="2671" w:type="dxa"/>
                </w:tcPr>
                <w:p w14:paraId="3350A1D2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240F96" w14:paraId="0DB14654" w14:textId="77777777" w:rsidTr="00D854A0">
              <w:tc>
                <w:tcPr>
                  <w:tcW w:w="2671" w:type="dxa"/>
                </w:tcPr>
                <w:p w14:paraId="7A782537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P</w:t>
                  </w:r>
                  <w:r w:rsidRPr="00700CA1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enyebaran hasil kajian melalui media (sosial dan media massa)</w:t>
                  </w:r>
                </w:p>
              </w:tc>
              <w:tc>
                <w:tcPr>
                  <w:tcW w:w="2671" w:type="dxa"/>
                </w:tcPr>
                <w:p w14:paraId="6E38A225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240F96" w14:paraId="40B794F5" w14:textId="77777777" w:rsidTr="00D854A0">
              <w:tc>
                <w:tcPr>
                  <w:tcW w:w="2671" w:type="dxa"/>
                </w:tcPr>
                <w:p w14:paraId="64E3B2BF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700CA1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 xml:space="preserve">Kaedah atau cadangan penyelesaian permasalahan sosial komuniti </w:t>
                  </w:r>
                </w:p>
              </w:tc>
              <w:tc>
                <w:tcPr>
                  <w:tcW w:w="2671" w:type="dxa"/>
                </w:tcPr>
                <w:p w14:paraId="0E4D2600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240F96" w14:paraId="3FF987B4" w14:textId="77777777" w:rsidTr="00D854A0">
              <w:tc>
                <w:tcPr>
                  <w:tcW w:w="2671" w:type="dxa"/>
                </w:tcPr>
                <w:p w14:paraId="5DDA555E" w14:textId="77777777" w:rsidR="009A69EB" w:rsidRPr="00700CA1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Lain-lain (sila nyatakan di bawah)</w:t>
                  </w:r>
                </w:p>
              </w:tc>
              <w:tc>
                <w:tcPr>
                  <w:tcW w:w="2671" w:type="dxa"/>
                </w:tcPr>
                <w:p w14:paraId="1C09D33D" w14:textId="77777777" w:rsidR="009A69EB" w:rsidRPr="00985CA2" w:rsidRDefault="009A69EB" w:rsidP="00D854A0">
                  <w:pPr>
                    <w:pStyle w:val="NormalWeb"/>
                    <w:framePr w:hSpace="180" w:wrap="around" w:vAnchor="text" w:hAnchor="text" w:xAlign="center" w:y="1"/>
                    <w:suppressOverlap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</w:tbl>
          <w:p w14:paraId="62D7D53D" w14:textId="77777777" w:rsidR="009A69EB" w:rsidRDefault="009A69EB" w:rsidP="00D854A0">
            <w:pPr>
              <w:pStyle w:val="NormalWeb"/>
              <w:spacing w:after="0" w:line="240" w:lineRule="auto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0D1C5EA1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1466F552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4CDE126C" w14:textId="77777777" w:rsidR="009A69EB" w:rsidRPr="00077D76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7E758595" w14:textId="77777777" w:rsidR="009A69EB" w:rsidRPr="00077D76" w:rsidRDefault="009A69EB" w:rsidP="00D854A0">
            <w:pPr>
              <w:spacing w:before="37"/>
              <w:ind w:left="72"/>
              <w:rPr>
                <w:rFonts w:ascii="Arial" w:eastAsia="Arial" w:hAnsi="Arial" w:cs="Arial"/>
                <w:lang w:val="fi-FI"/>
              </w:rPr>
            </w:pPr>
          </w:p>
        </w:tc>
        <w:tc>
          <w:tcPr>
            <w:tcW w:w="5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horzAnchor="margin" w:tblpY="-43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671"/>
              <w:gridCol w:w="2672"/>
            </w:tblGrid>
            <w:tr w:rsidR="009A69EB" w14:paraId="74664E49" w14:textId="77777777" w:rsidTr="00D854A0">
              <w:tc>
                <w:tcPr>
                  <w:tcW w:w="2671" w:type="dxa"/>
                </w:tcPr>
                <w:p w14:paraId="7D92A8D9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</w:t>
                  </w:r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engenalpasti</w:t>
                  </w:r>
                  <w:proofErr w:type="spellEnd"/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permasalahan</w:t>
                  </w:r>
                  <w:proofErr w:type="spellEnd"/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sosial</w:t>
                  </w:r>
                  <w:proofErr w:type="spellEnd"/>
                </w:p>
              </w:tc>
              <w:tc>
                <w:tcPr>
                  <w:tcW w:w="2672" w:type="dxa"/>
                </w:tcPr>
                <w:p w14:paraId="7E64999E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F446ED" w14:paraId="0DED0201" w14:textId="77777777" w:rsidTr="00D854A0">
              <w:tc>
                <w:tcPr>
                  <w:tcW w:w="2671" w:type="dxa"/>
                </w:tcPr>
                <w:p w14:paraId="13D64B85" w14:textId="77777777" w:rsidR="009A69EB" w:rsidRPr="006469F9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  <w:r w:rsidRPr="006469F9"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  <w:t>Penghasilan garis panduan dan menyumbang ke arah pembangunan dan kaji semula dasar isu semasa penyelesaian permasalahan sosial </w:t>
                  </w:r>
                </w:p>
              </w:tc>
              <w:tc>
                <w:tcPr>
                  <w:tcW w:w="2672" w:type="dxa"/>
                </w:tcPr>
                <w:p w14:paraId="1F1BF0AE" w14:textId="77777777" w:rsidR="009A69EB" w:rsidRPr="006469F9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9A69EB" w14:paraId="419ADBA8" w14:textId="77777777" w:rsidTr="00D854A0">
              <w:tc>
                <w:tcPr>
                  <w:tcW w:w="2671" w:type="dxa"/>
                </w:tcPr>
                <w:p w14:paraId="58729C14" w14:textId="77777777" w:rsidR="009A69EB" w:rsidRPr="00985CA2" w:rsidRDefault="009A69EB" w:rsidP="00240F96">
                  <w:pPr>
                    <w:pStyle w:val="NormalWeb"/>
                    <w:textAlignment w:val="baseline"/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985CA2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>Standard Operating Procedure</w:t>
                  </w:r>
                  <w: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>/Social Business Canvas Model</w:t>
                  </w:r>
                </w:p>
              </w:tc>
              <w:tc>
                <w:tcPr>
                  <w:tcW w:w="2672" w:type="dxa"/>
                </w:tcPr>
                <w:p w14:paraId="3FDAA28D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14:paraId="131376D6" w14:textId="77777777" w:rsidTr="00D854A0">
              <w:tc>
                <w:tcPr>
                  <w:tcW w:w="2671" w:type="dxa"/>
                </w:tcPr>
                <w:p w14:paraId="6CE98D1A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C</w:t>
                  </w:r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adangan </w:t>
                  </w:r>
                  <w:proofErr w:type="spellStart"/>
                  <w:r w:rsidRPr="00D005CC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intervensi</w:t>
                  </w:r>
                  <w:proofErr w:type="spellEnd"/>
                </w:p>
              </w:tc>
              <w:tc>
                <w:tcPr>
                  <w:tcW w:w="2672" w:type="dxa"/>
                </w:tcPr>
                <w:p w14:paraId="56D70CD0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14:paraId="24CD34AE" w14:textId="77777777" w:rsidTr="00D854A0">
              <w:tc>
                <w:tcPr>
                  <w:tcW w:w="2671" w:type="dxa"/>
                </w:tcPr>
                <w:p w14:paraId="6CC2991A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A</w:t>
                  </w:r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nggaran</w:t>
                  </w:r>
                  <w:proofErr w:type="spellEnd"/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ROI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atau</w:t>
                  </w:r>
                  <w:proofErr w:type="spellEnd"/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ROV</w:t>
                  </w:r>
                </w:p>
              </w:tc>
              <w:tc>
                <w:tcPr>
                  <w:tcW w:w="2672" w:type="dxa"/>
                </w:tcPr>
                <w:p w14:paraId="00785E7B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14:paraId="7C9273F0" w14:textId="77777777" w:rsidTr="00D854A0">
              <w:tc>
                <w:tcPr>
                  <w:tcW w:w="2671" w:type="dxa"/>
                </w:tcPr>
                <w:p w14:paraId="6F6AC031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</w:t>
                  </w:r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esedaran</w:t>
                  </w:r>
                  <w:proofErr w:type="spellEnd"/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masyarakat</w:t>
                  </w:r>
                  <w:proofErr w:type="spellEnd"/>
                </w:p>
              </w:tc>
              <w:tc>
                <w:tcPr>
                  <w:tcW w:w="2672" w:type="dxa"/>
                </w:tcPr>
                <w:p w14:paraId="6D5BF9FE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69EB" w:rsidRPr="00240F96" w14:paraId="6367214C" w14:textId="77777777" w:rsidTr="00D854A0">
              <w:tc>
                <w:tcPr>
                  <w:tcW w:w="2671" w:type="dxa"/>
                </w:tcPr>
                <w:p w14:paraId="1976C955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P</w:t>
                  </w:r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enyebaran hasil kajian melalui media (sosial dan media massa)</w:t>
                  </w:r>
                </w:p>
              </w:tc>
              <w:tc>
                <w:tcPr>
                  <w:tcW w:w="2672" w:type="dxa"/>
                </w:tcPr>
                <w:p w14:paraId="7D168131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240F96" w14:paraId="4106A74B" w14:textId="77777777" w:rsidTr="00D854A0">
              <w:tc>
                <w:tcPr>
                  <w:tcW w:w="2671" w:type="dxa"/>
                </w:tcPr>
                <w:p w14:paraId="06753B0D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L</w:t>
                  </w:r>
                  <w:r w:rsidRPr="00465B57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>ibat urus masyarakat dan pemegang taruh</w:t>
                  </w:r>
                </w:p>
              </w:tc>
              <w:tc>
                <w:tcPr>
                  <w:tcW w:w="2672" w:type="dxa"/>
                </w:tcPr>
                <w:p w14:paraId="5A671E6A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985CA2" w14:paraId="1F2B9CB9" w14:textId="77777777" w:rsidTr="00D854A0">
              <w:tc>
                <w:tcPr>
                  <w:tcW w:w="2671" w:type="dxa"/>
                </w:tcPr>
                <w:p w14:paraId="374CB978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lang w:val="fi-FI"/>
                    </w:rPr>
                  </w:pPr>
                  <w:r w:rsidRPr="00985CA2"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  <w:t xml:space="preserve">Intellectual Property </w:t>
                  </w:r>
                </w:p>
              </w:tc>
              <w:tc>
                <w:tcPr>
                  <w:tcW w:w="2672" w:type="dxa"/>
                </w:tcPr>
                <w:p w14:paraId="1574068A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9A69EB" w:rsidRPr="00985CA2" w14:paraId="68F7BD21" w14:textId="77777777" w:rsidTr="00D854A0">
              <w:tc>
                <w:tcPr>
                  <w:tcW w:w="2671" w:type="dxa"/>
                </w:tcPr>
                <w:p w14:paraId="67282EB6" w14:textId="77777777" w:rsidR="009A69EB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  <w:r w:rsidRPr="00537CEA"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  <w:t xml:space="preserve">Lain-lain (sila nyatakan): </w:t>
                  </w:r>
                </w:p>
              </w:tc>
              <w:tc>
                <w:tcPr>
                  <w:tcW w:w="2672" w:type="dxa"/>
                </w:tcPr>
                <w:p w14:paraId="0B94DD3A" w14:textId="77777777" w:rsidR="009A69EB" w:rsidRPr="00985CA2" w:rsidRDefault="009A69EB" w:rsidP="00240F96">
                  <w:pPr>
                    <w:pStyle w:val="NormalWeb"/>
                    <w:jc w:val="both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fi-FI"/>
                    </w:rPr>
                  </w:pPr>
                </w:p>
              </w:tc>
            </w:tr>
          </w:tbl>
          <w:p w14:paraId="031F8AA3" w14:textId="77777777" w:rsidR="009A69EB" w:rsidRPr="00985CA2" w:rsidRDefault="009A69EB" w:rsidP="00D854A0">
            <w:pPr>
              <w:pStyle w:val="NormalWeb"/>
              <w:spacing w:after="0" w:line="240" w:lineRule="auto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 w:rsidRPr="00985CA2"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</w:t>
            </w:r>
          </w:p>
          <w:p w14:paraId="6C16350D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2AFE2984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738B65D2" w14:textId="77777777" w:rsidR="009A69EB" w:rsidRPr="00077D76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</w:t>
            </w:r>
          </w:p>
          <w:p w14:paraId="45CE2452" w14:textId="77777777" w:rsidR="009A69EB" w:rsidRPr="00077D76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________________________________________________</w:t>
            </w:r>
          </w:p>
          <w:p w14:paraId="10544186" w14:textId="77777777" w:rsidR="009A69EB" w:rsidRDefault="009A69EB" w:rsidP="00D854A0">
            <w:pPr>
              <w:spacing w:before="37"/>
              <w:rPr>
                <w:rFonts w:ascii="Arial" w:eastAsia="Arial" w:hAnsi="Arial" w:cs="Arial"/>
                <w:lang w:val="fi-FI"/>
              </w:rPr>
            </w:pPr>
            <w:r>
              <w:rPr>
                <w:rFonts w:ascii="Arial" w:eastAsia="Arial" w:hAnsi="Arial" w:cs="Arial"/>
                <w:lang w:val="fi-FI"/>
              </w:rPr>
              <w:t>____________________________________________</w:t>
            </w:r>
          </w:p>
          <w:p w14:paraId="0B625C18" w14:textId="77777777" w:rsidR="009A69EB" w:rsidRPr="00985CA2" w:rsidRDefault="009A69EB" w:rsidP="00D854A0">
            <w:pPr>
              <w:rPr>
                <w:rFonts w:ascii="Arial" w:eastAsia="Arial" w:hAnsi="Arial" w:cs="Arial"/>
                <w:lang w:val="fi-FI"/>
              </w:rPr>
            </w:pPr>
            <w:r>
              <w:rPr>
                <w:rFonts w:ascii="Arial" w:eastAsia="Arial" w:hAnsi="Arial" w:cs="Arial"/>
                <w:lang w:val="fi-FI"/>
              </w:rPr>
              <w:t>____________________________________________</w:t>
            </w:r>
          </w:p>
        </w:tc>
      </w:tr>
      <w:tr w:rsidR="009A69EB" w:rsidRPr="00077D76" w14:paraId="7B989676" w14:textId="77777777" w:rsidTr="00D854A0">
        <w:trPr>
          <w:trHeight w:val="701"/>
        </w:trPr>
        <w:tc>
          <w:tcPr>
            <w:tcW w:w="1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47483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eterang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milih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ategor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920C1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deliverabl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  <w:p w14:paraId="1F068CD9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__________________________________________________</w:t>
            </w:r>
          </w:p>
          <w:p w14:paraId="595630B4" w14:textId="77777777" w:rsidR="009A69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__________________________________________________</w:t>
            </w:r>
          </w:p>
          <w:p w14:paraId="5A975B5B" w14:textId="77777777" w:rsidR="009A69EB" w:rsidRPr="00D62CEB" w:rsidRDefault="009A69EB" w:rsidP="00D854A0">
            <w:pPr>
              <w:pStyle w:val="NormalWeb"/>
              <w:spacing w:after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i-FI"/>
              </w:rPr>
              <w:t>__________________________________________________________________________________________________</w:t>
            </w:r>
          </w:p>
        </w:tc>
      </w:tr>
    </w:tbl>
    <w:p w14:paraId="27D115FE" w14:textId="77777777" w:rsidR="009A69EB" w:rsidRDefault="009A69EB" w:rsidP="009A69EB">
      <w:pPr>
        <w:spacing w:before="37"/>
        <w:rPr>
          <w:rFonts w:ascii="Arial" w:eastAsia="Arial" w:hAnsi="Arial" w:cs="Arial"/>
          <w:b/>
          <w:sz w:val="16"/>
          <w:szCs w:val="16"/>
          <w:lang w:val="fi-FI"/>
        </w:rPr>
      </w:pPr>
    </w:p>
    <w:p w14:paraId="1B45851F" w14:textId="77777777" w:rsidR="009A69EB" w:rsidRPr="00077D76" w:rsidRDefault="009A69EB" w:rsidP="009A69EB">
      <w:pPr>
        <w:spacing w:before="37"/>
        <w:rPr>
          <w:rFonts w:ascii="Arial" w:eastAsia="Arial" w:hAnsi="Arial" w:cs="Arial"/>
          <w:b/>
          <w:sz w:val="16"/>
          <w:szCs w:val="16"/>
          <w:lang w:val="fi-FI"/>
        </w:rPr>
      </w:pPr>
    </w:p>
    <w:tbl>
      <w:tblPr>
        <w:tblW w:w="11151" w:type="dxa"/>
        <w:jc w:val="center"/>
        <w:tblLook w:val="04A0" w:firstRow="1" w:lastRow="0" w:firstColumn="1" w:lastColumn="0" w:noHBand="0" w:noVBand="1"/>
      </w:tblPr>
      <w:tblGrid>
        <w:gridCol w:w="2504"/>
        <w:gridCol w:w="6095"/>
        <w:gridCol w:w="2552"/>
      </w:tblGrid>
      <w:tr w:rsidR="009A69EB" w:rsidRPr="00176A52" w14:paraId="7CC51863" w14:textId="77777777" w:rsidTr="00D854A0">
        <w:trPr>
          <w:trHeight w:val="467"/>
          <w:jc w:val="center"/>
        </w:trPr>
        <w:tc>
          <w:tcPr>
            <w:tcW w:w="11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5B3D7"/>
            <w:noWrap/>
            <w:vAlign w:val="center"/>
            <w:hideMark/>
          </w:tcPr>
          <w:p w14:paraId="5510B38D" w14:textId="77777777" w:rsidR="009A69EB" w:rsidRPr="00653D6E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bCs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Cs w:val="18"/>
              </w:rPr>
              <w:lastRenderedPageBreak/>
              <w:t>D</w:t>
            </w:r>
            <w:r w:rsidRPr="00653D6E">
              <w:rPr>
                <w:rFonts w:ascii="Arial" w:eastAsia="Arial" w:hAnsi="Arial" w:cs="Arial"/>
                <w:b/>
                <w:bCs/>
                <w:szCs w:val="18"/>
              </w:rPr>
              <w:t>. B</w:t>
            </w:r>
            <w:r>
              <w:rPr>
                <w:rFonts w:ascii="Arial" w:eastAsia="Arial" w:hAnsi="Arial" w:cs="Arial"/>
                <w:b/>
                <w:bCs/>
                <w:szCs w:val="18"/>
              </w:rPr>
              <w:t>ajet</w:t>
            </w:r>
          </w:p>
        </w:tc>
      </w:tr>
      <w:tr w:rsidR="009A69EB" w:rsidRPr="00176A52" w14:paraId="423A21DF" w14:textId="77777777" w:rsidTr="00D854A0">
        <w:trPr>
          <w:trHeight w:val="431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30458AF2" w14:textId="77777777" w:rsidR="009A69EB" w:rsidRPr="00D62CEB" w:rsidRDefault="009A69EB" w:rsidP="00D854A0">
            <w:pPr>
              <w:spacing w:before="37"/>
              <w:ind w:left="66"/>
              <w:jc w:val="center"/>
              <w:rPr>
                <w:rFonts w:ascii="Arial" w:eastAsia="Arial" w:hAnsi="Arial" w:cs="Arial"/>
                <w:b/>
                <w:bCs/>
              </w:rPr>
            </w:pPr>
            <w:proofErr w:type="spellStart"/>
            <w:r w:rsidRPr="00D62CEB">
              <w:rPr>
                <w:rFonts w:ascii="Arial" w:eastAsia="Arial" w:hAnsi="Arial" w:cs="Arial"/>
                <w:b/>
                <w:bCs/>
              </w:rPr>
              <w:t>Vot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</w:tcPr>
          <w:p w14:paraId="76F03EDA" w14:textId="77777777" w:rsidR="009A69EB" w:rsidRPr="00D62CEB" w:rsidRDefault="009A69EB" w:rsidP="00D854A0">
            <w:pPr>
              <w:spacing w:before="37"/>
              <w:ind w:left="66"/>
              <w:jc w:val="center"/>
              <w:rPr>
                <w:rFonts w:ascii="Arial" w:eastAsia="Arial" w:hAnsi="Arial" w:cs="Arial"/>
                <w:b/>
                <w:bCs/>
              </w:rPr>
            </w:pPr>
            <w:proofErr w:type="spellStart"/>
            <w:r w:rsidRPr="00D62CEB">
              <w:rPr>
                <w:rFonts w:ascii="Arial" w:eastAsia="Arial" w:hAnsi="Arial" w:cs="Arial"/>
                <w:b/>
                <w:bCs/>
              </w:rPr>
              <w:t>Perincian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3CAEB" w:themeFill="accent1" w:themeFillTint="66"/>
            <w:noWrap/>
            <w:vAlign w:val="center"/>
          </w:tcPr>
          <w:p w14:paraId="79A82255" w14:textId="77777777" w:rsidR="009A69EB" w:rsidRPr="00D62CEB" w:rsidRDefault="009A69EB" w:rsidP="00D854A0">
            <w:pPr>
              <w:spacing w:before="37"/>
              <w:ind w:left="66"/>
              <w:jc w:val="center"/>
              <w:rPr>
                <w:rFonts w:ascii="Arial" w:eastAsia="Arial" w:hAnsi="Arial" w:cs="Arial"/>
                <w:b/>
                <w:bCs/>
              </w:rPr>
            </w:pPr>
            <w:proofErr w:type="spellStart"/>
            <w:r w:rsidRPr="00D62CEB">
              <w:rPr>
                <w:rFonts w:ascii="Arial" w:eastAsia="Arial" w:hAnsi="Arial" w:cs="Arial"/>
                <w:b/>
                <w:bCs/>
              </w:rPr>
              <w:t>Amaun</w:t>
            </w:r>
            <w:proofErr w:type="spellEnd"/>
            <w:r w:rsidRPr="00D62CEB">
              <w:rPr>
                <w:rFonts w:ascii="Arial" w:eastAsia="Arial" w:hAnsi="Arial" w:cs="Arial"/>
                <w:b/>
                <w:bCs/>
              </w:rPr>
              <w:t xml:space="preserve"> (RM)</w:t>
            </w:r>
          </w:p>
        </w:tc>
      </w:tr>
      <w:tr w:rsidR="009A69EB" w:rsidRPr="00176A52" w14:paraId="1B833958" w14:textId="77777777" w:rsidTr="00D854A0">
        <w:trPr>
          <w:trHeight w:val="600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23FC1" w14:textId="77777777" w:rsidR="009A69EB" w:rsidRDefault="009A69EB" w:rsidP="00D854A0">
            <w:pPr>
              <w:spacing w:line="360" w:lineRule="auto"/>
              <w:ind w:left="142"/>
              <w:rPr>
                <w:rFonts w:ascii="Arial" w:hAnsi="Arial" w:cs="Arial"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11000</w:t>
            </w:r>
          </w:p>
          <w:p w14:paraId="61C49D7D" w14:textId="77777777" w:rsidR="009A69EB" w:rsidRPr="008969CE" w:rsidRDefault="009A69EB" w:rsidP="00D854A0">
            <w:pPr>
              <w:spacing w:after="0" w:line="360" w:lineRule="auto"/>
              <w:ind w:left="142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aji</w:t>
            </w:r>
            <w:proofErr w:type="spellEnd"/>
            <w:r>
              <w:rPr>
                <w:rFonts w:ascii="Arial" w:hAnsi="Arial" w:cs="Arial"/>
              </w:rPr>
              <w:t xml:space="preserve"> dan Upah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A9E19" w14:textId="77777777" w:rsidR="009A69EB" w:rsidRPr="003920C1" w:rsidRDefault="009A69EB" w:rsidP="00D854A0">
            <w:pPr>
              <w:spacing w:before="37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3920C1">
              <w:rPr>
                <w:rFonts w:ascii="Arial" w:eastAsia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00F2E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12958ED0" w14:textId="77777777" w:rsidTr="00D854A0">
        <w:trPr>
          <w:trHeight w:val="600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BB273" w14:textId="77777777" w:rsidR="009A69EB" w:rsidRDefault="009A69EB" w:rsidP="00D854A0">
            <w:pPr>
              <w:spacing w:line="360" w:lineRule="auto"/>
              <w:ind w:left="142"/>
              <w:rPr>
                <w:rFonts w:ascii="Arial" w:hAnsi="Arial" w:cs="Arial"/>
                <w:b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21000</w:t>
            </w:r>
          </w:p>
          <w:p w14:paraId="51399236" w14:textId="77777777" w:rsidR="009A69EB" w:rsidRPr="008969CE" w:rsidRDefault="009A69EB" w:rsidP="00D854A0">
            <w:pPr>
              <w:spacing w:after="0" w:line="360" w:lineRule="auto"/>
              <w:ind w:left="142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jalanan</w:t>
            </w:r>
            <w:proofErr w:type="spellEnd"/>
            <w:r>
              <w:rPr>
                <w:rFonts w:ascii="Arial" w:hAnsi="Arial" w:cs="Arial"/>
              </w:rPr>
              <w:t xml:space="preserve"> dan </w:t>
            </w:r>
            <w:proofErr w:type="spellStart"/>
            <w:r>
              <w:rPr>
                <w:rFonts w:ascii="Arial" w:hAnsi="Arial" w:cs="Arial"/>
              </w:rPr>
              <w:t>Pengangkutan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AF072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6FC30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51127D2D" w14:textId="77777777" w:rsidTr="00D854A0">
        <w:trPr>
          <w:trHeight w:val="575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7F15" w14:textId="77777777" w:rsidR="009A69EB" w:rsidRDefault="009A69EB" w:rsidP="00D854A0">
            <w:pPr>
              <w:spacing w:line="360" w:lineRule="auto"/>
              <w:ind w:left="142" w:right="-102"/>
              <w:rPr>
                <w:rFonts w:ascii="Arial" w:hAnsi="Arial" w:cs="Arial"/>
                <w:b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24000</w:t>
            </w:r>
          </w:p>
          <w:p w14:paraId="71DC00F9" w14:textId="77777777" w:rsidR="009A69EB" w:rsidRPr="008969CE" w:rsidRDefault="009A69EB" w:rsidP="00D854A0">
            <w:pPr>
              <w:spacing w:after="0" w:line="360" w:lineRule="auto"/>
              <w:ind w:left="142" w:right="-102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waan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E4114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500B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3B2C124A" w14:textId="77777777" w:rsidTr="00D854A0">
        <w:trPr>
          <w:trHeight w:val="600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9169E" w14:textId="77777777" w:rsidR="009A69EB" w:rsidRDefault="009A69EB" w:rsidP="00D854A0">
            <w:pPr>
              <w:spacing w:line="360" w:lineRule="auto"/>
              <w:ind w:left="142"/>
              <w:rPr>
                <w:rFonts w:ascii="Arial" w:hAnsi="Arial" w:cs="Arial"/>
                <w:b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27000</w:t>
            </w:r>
          </w:p>
          <w:p w14:paraId="6DC57B1F" w14:textId="77777777" w:rsidR="009A69EB" w:rsidRPr="008969CE" w:rsidRDefault="009A69EB" w:rsidP="00D854A0">
            <w:pPr>
              <w:spacing w:after="0" w:line="360" w:lineRule="auto"/>
              <w:ind w:left="14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ahan &amp; </w:t>
            </w:r>
            <w:proofErr w:type="spellStart"/>
            <w:r>
              <w:rPr>
                <w:rFonts w:ascii="Arial" w:hAnsi="Arial" w:cs="Arial"/>
              </w:rPr>
              <w:t>Bekal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yelidikan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384A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95B9A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76FE791A" w14:textId="77777777" w:rsidTr="00D854A0">
        <w:trPr>
          <w:trHeight w:val="931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67794" w14:textId="77777777" w:rsidR="009A69EB" w:rsidRDefault="009A69EB" w:rsidP="00D854A0">
            <w:pPr>
              <w:spacing w:line="360" w:lineRule="auto"/>
              <w:ind w:left="142"/>
              <w:rPr>
                <w:rFonts w:ascii="Arial" w:hAnsi="Arial" w:cs="Arial"/>
                <w:b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29000</w:t>
            </w:r>
          </w:p>
          <w:p w14:paraId="6CE6224F" w14:textId="77777777" w:rsidR="009A69EB" w:rsidRPr="008969CE" w:rsidRDefault="009A69EB" w:rsidP="00D854A0">
            <w:pPr>
              <w:spacing w:after="0" w:line="360" w:lineRule="auto"/>
              <w:ind w:left="142"/>
              <w:rPr>
                <w:rFonts w:ascii="Arial" w:hAnsi="Arial" w:cs="Arial"/>
              </w:rPr>
            </w:pPr>
            <w:r w:rsidRPr="00D62CEB">
              <w:rPr>
                <w:rFonts w:ascii="Arial" w:hAnsi="Arial" w:cs="Arial"/>
                <w:lang w:val="ms-MY"/>
              </w:rPr>
              <w:t xml:space="preserve">Perkhidmatan </w:t>
            </w:r>
            <w:r>
              <w:rPr>
                <w:rFonts w:ascii="Arial" w:hAnsi="Arial" w:cs="Arial"/>
                <w:lang w:val="ms-MY"/>
              </w:rPr>
              <w:t>Ikhtisa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F1DB8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400C5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  <w:tr w:rsidR="009A69EB" w:rsidRPr="00176A52" w14:paraId="19EA9D67" w14:textId="77777777" w:rsidTr="00D854A0">
        <w:trPr>
          <w:trHeight w:val="585"/>
          <w:jc w:val="center"/>
        </w:trPr>
        <w:tc>
          <w:tcPr>
            <w:tcW w:w="2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8DE19" w14:textId="77777777" w:rsidR="009A69EB" w:rsidRDefault="009A69EB" w:rsidP="00D854A0">
            <w:pPr>
              <w:spacing w:line="360" w:lineRule="auto"/>
              <w:ind w:left="142"/>
              <w:rPr>
                <w:rFonts w:ascii="Arial" w:hAnsi="Arial" w:cs="Arial"/>
                <w:b/>
              </w:rPr>
            </w:pPr>
            <w:proofErr w:type="spellStart"/>
            <w:r w:rsidRPr="00522F8C">
              <w:rPr>
                <w:rFonts w:ascii="Arial" w:hAnsi="Arial" w:cs="Arial"/>
                <w:b/>
              </w:rPr>
              <w:t>Vot</w:t>
            </w:r>
            <w:proofErr w:type="spellEnd"/>
            <w:r w:rsidRPr="00522F8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35</w:t>
            </w:r>
            <w:r w:rsidRPr="00522F8C">
              <w:rPr>
                <w:rFonts w:ascii="Arial" w:hAnsi="Arial" w:cs="Arial"/>
                <w:b/>
              </w:rPr>
              <w:t>000</w:t>
            </w:r>
          </w:p>
          <w:p w14:paraId="06ED1E1B" w14:textId="77777777" w:rsidR="009A69EB" w:rsidRPr="00522F8C" w:rsidRDefault="009A69EB" w:rsidP="00D854A0">
            <w:pPr>
              <w:spacing w:after="0" w:line="360" w:lineRule="auto"/>
              <w:ind w:left="14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set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8AE0D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A040F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9A69EB" w:rsidRPr="00176A52" w14:paraId="473929A4" w14:textId="77777777" w:rsidTr="00D854A0">
        <w:trPr>
          <w:trHeight w:val="521"/>
          <w:jc w:val="center"/>
        </w:trPr>
        <w:tc>
          <w:tcPr>
            <w:tcW w:w="85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A525C0" w14:textId="77777777" w:rsidR="009A69EB" w:rsidRPr="005F4143" w:rsidRDefault="009A69EB" w:rsidP="00D854A0">
            <w:pPr>
              <w:spacing w:before="37"/>
              <w:ind w:left="66"/>
              <w:jc w:val="righ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JUMLAH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2A60C78" w14:textId="77777777" w:rsidR="009A69EB" w:rsidRPr="00176A52" w:rsidRDefault="009A69EB" w:rsidP="00D854A0">
            <w:pPr>
              <w:spacing w:before="37"/>
              <w:ind w:left="6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76A52">
              <w:rPr>
                <w:rFonts w:ascii="Arial" w:eastAsia="Arial" w:hAnsi="Arial" w:cs="Arial"/>
                <w:b/>
                <w:sz w:val="18"/>
                <w:szCs w:val="18"/>
              </w:rPr>
              <w:t> </w:t>
            </w:r>
          </w:p>
        </w:tc>
      </w:tr>
    </w:tbl>
    <w:tbl>
      <w:tblPr>
        <w:tblpPr w:leftFromText="180" w:rightFromText="180" w:vertAnchor="text" w:horzAnchor="margin" w:tblpXSpec="center" w:tblpY="22"/>
        <w:tblW w:w="11137" w:type="dxa"/>
        <w:tblLook w:val="04A0" w:firstRow="1" w:lastRow="0" w:firstColumn="1" w:lastColumn="0" w:noHBand="0" w:noVBand="1"/>
      </w:tblPr>
      <w:tblGrid>
        <w:gridCol w:w="924"/>
        <w:gridCol w:w="1418"/>
        <w:gridCol w:w="8795"/>
      </w:tblGrid>
      <w:tr w:rsidR="009A69EB" w:rsidRPr="00176A52" w14:paraId="3B714B66" w14:textId="77777777" w:rsidTr="00D854A0">
        <w:trPr>
          <w:trHeight w:val="467"/>
        </w:trPr>
        <w:tc>
          <w:tcPr>
            <w:tcW w:w="1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center"/>
            <w:hideMark/>
          </w:tcPr>
          <w:p w14:paraId="76FF4E71" w14:textId="77777777" w:rsidR="009A69EB" w:rsidRPr="008030E9" w:rsidRDefault="009A69EB" w:rsidP="00D854A0">
            <w:pPr>
              <w:spacing w:before="37"/>
              <w:ind w:left="281" w:hanging="233"/>
              <w:rPr>
                <w:rFonts w:ascii="Arial" w:eastAsia="Arial" w:hAnsi="Arial" w:cs="Arial"/>
                <w:b/>
                <w:bCs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Cs w:val="18"/>
              </w:rPr>
              <w:t>E</w:t>
            </w:r>
            <w:r w:rsidRPr="008030E9">
              <w:rPr>
                <w:rFonts w:ascii="Arial" w:eastAsia="Arial" w:hAnsi="Arial" w:cs="Arial"/>
                <w:b/>
                <w:bCs/>
                <w:szCs w:val="18"/>
              </w:rPr>
              <w:t xml:space="preserve">. </w:t>
            </w:r>
            <w:r w:rsidRPr="005F4143">
              <w:rPr>
                <w:rFonts w:ascii="inherit" w:eastAsia="Times New Roman" w:hAnsi="inherit" w:cs="Courier New"/>
                <w:color w:val="202124"/>
                <w:kern w:val="0"/>
                <w:sz w:val="42"/>
                <w:szCs w:val="42"/>
                <w:lang w:val="ms-MY" w:eastAsia="en-MY"/>
                <w14:ligatures w14:val="none"/>
              </w:rPr>
              <w:t xml:space="preserve"> </w:t>
            </w:r>
            <w:r w:rsidRPr="005F4143">
              <w:rPr>
                <w:rFonts w:ascii="Arial" w:eastAsia="Arial" w:hAnsi="Arial" w:cs="Arial"/>
                <w:b/>
                <w:bCs/>
                <w:szCs w:val="18"/>
                <w:lang w:val="ms-MY"/>
              </w:rPr>
              <w:t>Pengisytiharan</w:t>
            </w:r>
            <w:r>
              <w:rPr>
                <w:rFonts w:ascii="Arial" w:eastAsia="Arial" w:hAnsi="Arial" w:cs="Arial"/>
                <w:b/>
                <w:bCs/>
                <w:szCs w:val="18"/>
              </w:rPr>
              <w:t xml:space="preserve"> (Sila </w:t>
            </w:r>
            <w:proofErr w:type="spellStart"/>
            <w:r>
              <w:rPr>
                <w:rFonts w:ascii="Arial" w:eastAsia="Arial" w:hAnsi="Arial" w:cs="Arial"/>
                <w:b/>
                <w:bCs/>
                <w:szCs w:val="18"/>
              </w:rPr>
              <w:t>tandakan</w:t>
            </w:r>
            <w:proofErr w:type="spellEnd"/>
            <w:r>
              <w:rPr>
                <w:rFonts w:ascii="Arial" w:eastAsia="Arial" w:hAnsi="Arial" w:cs="Arial"/>
                <w:b/>
                <w:bCs/>
                <w:szCs w:val="18"/>
              </w:rPr>
              <w:t xml:space="preserve"> [√])</w:t>
            </w:r>
          </w:p>
        </w:tc>
      </w:tr>
      <w:tr w:rsidR="009A69EB" w:rsidRPr="00240F96" w14:paraId="3E1C4C3A" w14:textId="77777777" w:rsidTr="00D854A0">
        <w:trPr>
          <w:trHeight w:val="695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655C2" w14:textId="77777777" w:rsidR="009A69EB" w:rsidRDefault="009A69EB" w:rsidP="00D854A0">
            <w:pPr>
              <w:pStyle w:val="ListParagraph"/>
              <w:spacing w:before="37"/>
              <w:ind w:left="708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  <w:p w14:paraId="64F4B4D0" w14:textId="77777777" w:rsidR="009A69EB" w:rsidRPr="0019685D" w:rsidRDefault="009A69EB" w:rsidP="00D854A0">
            <w:pPr>
              <w:pStyle w:val="ListParagraph"/>
              <w:spacing w:before="37"/>
              <w:ind w:left="708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</w:tc>
        <w:tc>
          <w:tcPr>
            <w:tcW w:w="10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97864" w14:textId="77777777" w:rsidR="009A69EB" w:rsidRPr="00D62CEB" w:rsidRDefault="009A69EB" w:rsidP="00D854A0">
            <w:pPr>
              <w:spacing w:before="37"/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</w:pP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>Semua butiran yang diberikan dalam</w:t>
            </w: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 borang</w:t>
            </w: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 ini adalah tepat. </w:t>
            </w: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>Kementerian Pendidikan Tinggi</w:t>
            </w: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 berhak untuk menolak atau menawarkan tanpa notis terlebih dahulu jika terdapat sebarang maklumat yang tidak tepat diberikan.</w:t>
            </w:r>
          </w:p>
        </w:tc>
      </w:tr>
      <w:tr w:rsidR="009A69EB" w:rsidRPr="00240F96" w14:paraId="3E340E96" w14:textId="77777777" w:rsidTr="00D854A0">
        <w:trPr>
          <w:trHeight w:val="695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513E0" w14:textId="77777777" w:rsidR="009A69EB" w:rsidRPr="00D62CEB" w:rsidRDefault="009A69EB" w:rsidP="00D854A0">
            <w:pPr>
              <w:pStyle w:val="ListParagraph"/>
              <w:spacing w:before="37"/>
              <w:ind w:left="708"/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</w:pPr>
          </w:p>
        </w:tc>
        <w:tc>
          <w:tcPr>
            <w:tcW w:w="10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86B29" w14:textId="77777777" w:rsidR="009A69EB" w:rsidRPr="00D62CEB" w:rsidRDefault="009A69EB" w:rsidP="00D854A0">
            <w:pPr>
              <w:spacing w:before="37"/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Permohonan program/projek ini </w:t>
            </w: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tidak dibiayai melalui </w:t>
            </w: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 dana atau </w:t>
            </w: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geran </w:t>
            </w: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>daripada Kementerian/Jabatan/Agensi kerajaan yang</w:t>
            </w:r>
            <w:r w:rsidRPr="00D62CEB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 lain.</w:t>
            </w:r>
          </w:p>
        </w:tc>
      </w:tr>
      <w:tr w:rsidR="009A69EB" w:rsidRPr="00240F96" w14:paraId="79021E83" w14:textId="77777777" w:rsidTr="00D854A0">
        <w:trPr>
          <w:trHeight w:val="695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2072B8" w14:textId="77777777" w:rsidR="009A69EB" w:rsidRPr="00D813EB" w:rsidRDefault="009A69EB" w:rsidP="00D854A0">
            <w:pPr>
              <w:pStyle w:val="ListParagraph"/>
              <w:spacing w:before="37"/>
              <w:ind w:left="708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</w:p>
        </w:tc>
        <w:tc>
          <w:tcPr>
            <w:tcW w:w="10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E0210" w14:textId="77777777" w:rsidR="009A69EB" w:rsidRPr="00D813EB" w:rsidRDefault="009A69EB" w:rsidP="00D854A0">
            <w:pPr>
              <w:spacing w:before="37"/>
              <w:rPr>
                <w:rFonts w:ascii="Arial" w:eastAsia="Arial" w:hAnsi="Arial" w:cs="Arial"/>
                <w:bCs/>
                <w:sz w:val="18"/>
                <w:szCs w:val="18"/>
                <w:lang w:val="fi-FI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 xml:space="preserve">Program/projek yang dimohon </w:t>
            </w:r>
            <w:r w:rsidRPr="005F4143"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>ini adalah karya asli saya, tidak disalin daripada karya orang lain (terbit atau tidak diterbitkan) dan belum diserahkan untuk permohonan geran di tempat lain</w:t>
            </w:r>
            <w:r>
              <w:rPr>
                <w:rFonts w:ascii="Arial" w:eastAsia="Arial" w:hAnsi="Arial" w:cs="Arial"/>
                <w:bCs/>
                <w:sz w:val="18"/>
                <w:szCs w:val="18"/>
                <w:lang w:val="ms-MY"/>
              </w:rPr>
              <w:t>.</w:t>
            </w:r>
          </w:p>
        </w:tc>
      </w:tr>
      <w:tr w:rsidR="009A69EB" w:rsidRPr="002A0349" w14:paraId="1BDA0163" w14:textId="77777777" w:rsidTr="00D854A0">
        <w:trPr>
          <w:trHeight w:val="553"/>
        </w:trPr>
        <w:tc>
          <w:tcPr>
            <w:tcW w:w="23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1598DC9" w14:textId="77777777" w:rsidR="009A69EB" w:rsidRPr="002A0349" w:rsidRDefault="009A69EB" w:rsidP="00D854A0">
            <w:pPr>
              <w:spacing w:before="37"/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  <w:t>Ketua Penyelidik</w:t>
            </w:r>
          </w:p>
        </w:tc>
        <w:tc>
          <w:tcPr>
            <w:tcW w:w="8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A13E26" w14:textId="77777777" w:rsidR="009A69EB" w:rsidRPr="002A0349" w:rsidRDefault="009A69EB" w:rsidP="00D854A0">
            <w:pPr>
              <w:pStyle w:val="ListParagraph"/>
              <w:spacing w:before="37"/>
              <w:ind w:left="708"/>
              <w:rPr>
                <w:rFonts w:eastAsia="Arial"/>
                <w:noProof/>
                <w:lang w:eastAsia="en-MY"/>
              </w:rPr>
            </w:pPr>
          </w:p>
        </w:tc>
      </w:tr>
      <w:tr w:rsidR="009A69EB" w:rsidRPr="002A0349" w14:paraId="3A877FD3" w14:textId="77777777" w:rsidTr="00D854A0">
        <w:trPr>
          <w:trHeight w:val="419"/>
        </w:trPr>
        <w:tc>
          <w:tcPr>
            <w:tcW w:w="23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573F4AE" w14:textId="77777777" w:rsidR="009A69EB" w:rsidRPr="002A0349" w:rsidRDefault="009A69EB" w:rsidP="00D854A0">
            <w:pPr>
              <w:spacing w:before="37"/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  <w:t>Tarikh</w:t>
            </w:r>
          </w:p>
        </w:tc>
        <w:tc>
          <w:tcPr>
            <w:tcW w:w="8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E7627" w14:textId="77777777" w:rsidR="009A69EB" w:rsidRPr="002A0349" w:rsidRDefault="009A69EB" w:rsidP="00D854A0">
            <w:pPr>
              <w:pStyle w:val="ListParagraph"/>
              <w:spacing w:before="37"/>
              <w:ind w:left="708"/>
              <w:rPr>
                <w:rFonts w:eastAsia="Arial"/>
                <w:noProof/>
                <w:lang w:eastAsia="en-MY"/>
              </w:rPr>
            </w:pPr>
          </w:p>
        </w:tc>
      </w:tr>
      <w:tr w:rsidR="009A69EB" w:rsidRPr="002A0349" w14:paraId="6496EFEA" w14:textId="77777777" w:rsidTr="00D854A0">
        <w:trPr>
          <w:trHeight w:val="405"/>
        </w:trPr>
        <w:tc>
          <w:tcPr>
            <w:tcW w:w="23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B3F8A54" w14:textId="77777777" w:rsidR="009A69EB" w:rsidRPr="002A0349" w:rsidRDefault="009A69EB" w:rsidP="00D854A0">
            <w:pPr>
              <w:spacing w:before="37"/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</w:pPr>
            <w:r>
              <w:rPr>
                <w:rFonts w:ascii="Arial" w:eastAsia="Arial" w:hAnsi="Arial" w:cs="Arial"/>
                <w:b/>
                <w:bCs/>
                <w:noProof/>
                <w:sz w:val="18"/>
                <w:szCs w:val="18"/>
                <w:lang w:eastAsia="en-MY"/>
              </w:rPr>
              <w:t>Tandatangan</w:t>
            </w:r>
          </w:p>
        </w:tc>
        <w:tc>
          <w:tcPr>
            <w:tcW w:w="8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AC00F" w14:textId="77777777" w:rsidR="009A69EB" w:rsidRPr="005F4143" w:rsidRDefault="009A69EB" w:rsidP="00D854A0">
            <w:pPr>
              <w:spacing w:before="37"/>
              <w:rPr>
                <w:rFonts w:eastAsia="Arial"/>
                <w:noProof/>
                <w:lang w:eastAsia="en-MY"/>
              </w:rPr>
            </w:pPr>
          </w:p>
        </w:tc>
      </w:tr>
    </w:tbl>
    <w:p w14:paraId="0D7ED680" w14:textId="77777777" w:rsidR="009A69EB" w:rsidRPr="005F4143" w:rsidRDefault="009A69EB" w:rsidP="009A69EB">
      <w:pPr>
        <w:tabs>
          <w:tab w:val="left" w:pos="0"/>
          <w:tab w:val="left" w:pos="936"/>
        </w:tabs>
        <w:spacing w:after="0" w:line="276" w:lineRule="auto"/>
        <w:jc w:val="both"/>
        <w:rPr>
          <w:rFonts w:ascii="Arial" w:hAnsi="Arial" w:cs="Arial"/>
          <w:b/>
          <w:bCs/>
          <w:sz w:val="28"/>
          <w:szCs w:val="28"/>
          <w:lang w:val="fi-FI"/>
        </w:rPr>
      </w:pPr>
    </w:p>
    <w:p w14:paraId="28D0AA17" w14:textId="77777777" w:rsidR="009A69EB" w:rsidRPr="009A69EB" w:rsidRDefault="009A69EB" w:rsidP="009A69EB">
      <w:pPr>
        <w:rPr>
          <w:rFonts w:ascii="Arial" w:hAnsi="Arial" w:cs="Arial"/>
          <w:sz w:val="28"/>
          <w:szCs w:val="28"/>
          <w:lang w:val="fi-FI"/>
        </w:rPr>
      </w:pPr>
    </w:p>
    <w:sectPr w:rsidR="009A69EB" w:rsidRPr="009A69EB" w:rsidSect="00BF72E6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9" w:footer="348" w:gutter="0"/>
      <w:pgNumType w:fmt="lowerRoman" w:start="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66D3E5" w14:textId="77777777" w:rsidR="00CE2EEA" w:rsidRDefault="00CE2EEA" w:rsidP="00162DDC">
      <w:pPr>
        <w:spacing w:after="0" w:line="240" w:lineRule="auto"/>
      </w:pPr>
      <w:r>
        <w:separator/>
      </w:r>
    </w:p>
  </w:endnote>
  <w:endnote w:type="continuationSeparator" w:id="0">
    <w:p w14:paraId="52012F7C" w14:textId="77777777" w:rsidR="00CE2EEA" w:rsidRDefault="00CE2EEA" w:rsidP="00162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51910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29CA9" w14:textId="27ACB937" w:rsidR="00162DDC" w:rsidRDefault="00162D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0C3598" w14:textId="77777777" w:rsidR="00162DDC" w:rsidRDefault="00162DDC">
    <w:pPr>
      <w:pStyle w:val="Footer"/>
    </w:pPr>
  </w:p>
  <w:p w14:paraId="3CFE32AF" w14:textId="77777777" w:rsidR="00777ADB" w:rsidRDefault="00777A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8"/>
        <w:szCs w:val="18"/>
      </w:rPr>
      <w:id w:val="3134572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FF64424" w14:textId="55B08BD3" w:rsidR="00162DDC" w:rsidRPr="00117774" w:rsidRDefault="00162DDC">
        <w:pPr>
          <w:pStyle w:val="Footer"/>
          <w:jc w:val="center"/>
          <w:rPr>
            <w:sz w:val="18"/>
            <w:szCs w:val="18"/>
          </w:rPr>
        </w:pPr>
        <w:r w:rsidRPr="00117774">
          <w:rPr>
            <w:rFonts w:ascii="Arial" w:hAnsi="Arial" w:cs="Arial"/>
            <w:sz w:val="18"/>
            <w:szCs w:val="18"/>
          </w:rPr>
          <w:fldChar w:fldCharType="begin"/>
        </w:r>
        <w:r w:rsidRPr="00117774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117774">
          <w:rPr>
            <w:rFonts w:ascii="Arial" w:hAnsi="Arial" w:cs="Arial"/>
            <w:sz w:val="18"/>
            <w:szCs w:val="18"/>
          </w:rPr>
          <w:fldChar w:fldCharType="separate"/>
        </w:r>
        <w:r w:rsidRPr="00117774">
          <w:rPr>
            <w:rFonts w:ascii="Arial" w:hAnsi="Arial" w:cs="Arial"/>
            <w:noProof/>
            <w:sz w:val="18"/>
            <w:szCs w:val="18"/>
          </w:rPr>
          <w:t>2</w:t>
        </w:r>
        <w:r w:rsidRPr="00117774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5598294F" w14:textId="77777777" w:rsidR="00162DDC" w:rsidRDefault="00162DDC">
    <w:pPr>
      <w:pStyle w:val="Footer"/>
    </w:pPr>
  </w:p>
  <w:p w14:paraId="79263BEF" w14:textId="77777777" w:rsidR="00777ADB" w:rsidRDefault="00777AD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803952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E73EA" w14:textId="727E6D7D" w:rsidR="00C559D3" w:rsidRDefault="00C559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1C7050" w14:textId="77777777" w:rsidR="00C559D3" w:rsidRDefault="00C55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A077CB" w14:textId="77777777" w:rsidR="00CE2EEA" w:rsidRDefault="00CE2EEA" w:rsidP="00162DDC">
      <w:pPr>
        <w:spacing w:after="0" w:line="240" w:lineRule="auto"/>
      </w:pPr>
      <w:r>
        <w:separator/>
      </w:r>
    </w:p>
  </w:footnote>
  <w:footnote w:type="continuationSeparator" w:id="0">
    <w:p w14:paraId="2AABF5B8" w14:textId="77777777" w:rsidR="00CE2EEA" w:rsidRDefault="00CE2EEA" w:rsidP="00162D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AF9B9" w14:textId="77777777" w:rsidR="009E08F5" w:rsidRPr="002D03F0" w:rsidRDefault="009E08F5" w:rsidP="009E08F5">
    <w:pPr>
      <w:widowControl w:val="0"/>
      <w:autoSpaceDE w:val="0"/>
      <w:autoSpaceDN w:val="0"/>
      <w:spacing w:after="0" w:line="240" w:lineRule="auto"/>
      <w:jc w:val="right"/>
      <w:rPr>
        <w:rFonts w:ascii="Arial" w:eastAsia="Arial" w:hAnsi="Arial" w:cs="Arial"/>
        <w:b/>
        <w:bCs/>
        <w:kern w:val="0"/>
        <w:sz w:val="24"/>
        <w:szCs w:val="24"/>
        <w14:ligatures w14:val="none"/>
      </w:rPr>
    </w:pPr>
    <w:r w:rsidRPr="002D03F0">
      <w:rPr>
        <w:rFonts w:ascii="Arial" w:eastAsia="Arial" w:hAnsi="Arial" w:cs="Arial"/>
        <w:b/>
        <w:bCs/>
        <w:kern w:val="0"/>
        <w:sz w:val="24"/>
        <w:szCs w:val="24"/>
        <w14:ligatures w14:val="none"/>
      </w:rPr>
      <w:t>LAMPIRAN F</w:t>
    </w:r>
  </w:p>
  <w:p w14:paraId="48DEF85E" w14:textId="77777777" w:rsidR="009E08F5" w:rsidRDefault="009E0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DBC3E5" w14:textId="77777777" w:rsidR="009E08F5" w:rsidRPr="002D03F0" w:rsidRDefault="009E08F5" w:rsidP="009E08F5">
    <w:pPr>
      <w:widowControl w:val="0"/>
      <w:autoSpaceDE w:val="0"/>
      <w:autoSpaceDN w:val="0"/>
      <w:spacing w:after="0" w:line="240" w:lineRule="auto"/>
      <w:jc w:val="right"/>
      <w:rPr>
        <w:rFonts w:ascii="Arial" w:eastAsia="Arial" w:hAnsi="Arial" w:cs="Arial"/>
        <w:b/>
        <w:bCs/>
        <w:kern w:val="0"/>
        <w:sz w:val="24"/>
        <w:szCs w:val="24"/>
        <w14:ligatures w14:val="none"/>
      </w:rPr>
    </w:pPr>
    <w:r w:rsidRPr="002D03F0">
      <w:rPr>
        <w:rFonts w:ascii="Arial" w:eastAsia="Arial" w:hAnsi="Arial" w:cs="Arial"/>
        <w:b/>
        <w:bCs/>
        <w:kern w:val="0"/>
        <w:sz w:val="24"/>
        <w:szCs w:val="24"/>
        <w14:ligatures w14:val="none"/>
      </w:rPr>
      <w:t>LAMPIRAN F</w:t>
    </w:r>
  </w:p>
  <w:p w14:paraId="4FD20441" w14:textId="77777777" w:rsidR="009E08F5" w:rsidRDefault="009E0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F5B06"/>
    <w:multiLevelType w:val="hybridMultilevel"/>
    <w:tmpl w:val="AE4C3C1A"/>
    <w:lvl w:ilvl="0" w:tplc="FFFFFFFF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107E0CE8">
      <w:start w:val="1"/>
      <w:numFmt w:val="lowerLetter"/>
      <w:lvlText w:val="%2."/>
      <w:lvlJc w:val="left"/>
      <w:pPr>
        <w:ind w:left="3141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" w15:restartNumberingAfterBreak="0">
    <w:nsid w:val="040845E7"/>
    <w:multiLevelType w:val="hybridMultilevel"/>
    <w:tmpl w:val="F1B68F52"/>
    <w:lvl w:ilvl="0" w:tplc="80FA738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" w15:restartNumberingAfterBreak="0">
    <w:nsid w:val="04FD069E"/>
    <w:multiLevelType w:val="hybridMultilevel"/>
    <w:tmpl w:val="17742476"/>
    <w:lvl w:ilvl="0" w:tplc="4409001B">
      <w:start w:val="1"/>
      <w:numFmt w:val="lowerRoman"/>
      <w:lvlText w:val="%1."/>
      <w:lvlJc w:val="right"/>
      <w:pPr>
        <w:ind w:left="298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06A236BD"/>
    <w:multiLevelType w:val="hybridMultilevel"/>
    <w:tmpl w:val="62780C62"/>
    <w:lvl w:ilvl="0" w:tplc="624C8B0A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08F37CFE"/>
    <w:multiLevelType w:val="hybridMultilevel"/>
    <w:tmpl w:val="6B343960"/>
    <w:lvl w:ilvl="0" w:tplc="FFFFFFFF">
      <w:start w:val="1"/>
      <w:numFmt w:val="lowerRoman"/>
      <w:lvlText w:val="%1."/>
      <w:lvlJc w:val="left"/>
      <w:pPr>
        <w:ind w:left="298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5" w15:restartNumberingAfterBreak="0">
    <w:nsid w:val="0A520E82"/>
    <w:multiLevelType w:val="hybridMultilevel"/>
    <w:tmpl w:val="FA449906"/>
    <w:lvl w:ilvl="0" w:tplc="FFFFFFFF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3141" w:hanging="360"/>
      </w:p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6" w15:restartNumberingAfterBreak="0">
    <w:nsid w:val="0B9452D2"/>
    <w:multiLevelType w:val="hybridMultilevel"/>
    <w:tmpl w:val="15EEBA7C"/>
    <w:lvl w:ilvl="0" w:tplc="80FA738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7" w15:restartNumberingAfterBreak="0">
    <w:nsid w:val="12D76344"/>
    <w:multiLevelType w:val="hybridMultilevel"/>
    <w:tmpl w:val="6B343960"/>
    <w:lvl w:ilvl="0" w:tplc="FFFFFFFF">
      <w:start w:val="1"/>
      <w:numFmt w:val="lowerRoman"/>
      <w:lvlText w:val="%1."/>
      <w:lvlJc w:val="left"/>
      <w:pPr>
        <w:ind w:left="298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8" w15:restartNumberingAfterBreak="0">
    <w:nsid w:val="1C3F6393"/>
    <w:multiLevelType w:val="hybridMultilevel"/>
    <w:tmpl w:val="17742476"/>
    <w:lvl w:ilvl="0" w:tplc="FFFFFFFF">
      <w:start w:val="1"/>
      <w:numFmt w:val="lowerRoman"/>
      <w:lvlText w:val="%1."/>
      <w:lvlJc w:val="right"/>
      <w:pPr>
        <w:ind w:left="298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9" w15:restartNumberingAfterBreak="0">
    <w:nsid w:val="1E5D1EE3"/>
    <w:multiLevelType w:val="multilevel"/>
    <w:tmpl w:val="ECB46FCA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10" w15:restartNumberingAfterBreak="0">
    <w:nsid w:val="229D1A8C"/>
    <w:multiLevelType w:val="hybridMultilevel"/>
    <w:tmpl w:val="1F8CBD80"/>
    <w:lvl w:ilvl="0" w:tplc="931C4760">
      <w:start w:val="1"/>
      <w:numFmt w:val="decimal"/>
      <w:lvlText w:val="%1."/>
      <w:lvlJc w:val="left"/>
      <w:pPr>
        <w:ind w:left="502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3BF159A"/>
    <w:multiLevelType w:val="hybridMultilevel"/>
    <w:tmpl w:val="B6D0E60E"/>
    <w:lvl w:ilvl="0" w:tplc="0FC8CE8C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420D5"/>
    <w:multiLevelType w:val="hybridMultilevel"/>
    <w:tmpl w:val="7AC2DCDA"/>
    <w:lvl w:ilvl="0" w:tplc="4409001B">
      <w:start w:val="1"/>
      <w:numFmt w:val="lowerRoman"/>
      <w:lvlText w:val="%1."/>
      <w:lvlJc w:val="right"/>
      <w:pPr>
        <w:ind w:left="2988" w:hanging="360"/>
      </w:pPr>
    </w:lvl>
    <w:lvl w:ilvl="1" w:tplc="44090019" w:tentative="1">
      <w:start w:val="1"/>
      <w:numFmt w:val="lowerLetter"/>
      <w:lvlText w:val="%2."/>
      <w:lvlJc w:val="left"/>
      <w:pPr>
        <w:ind w:left="3708" w:hanging="360"/>
      </w:pPr>
    </w:lvl>
    <w:lvl w:ilvl="2" w:tplc="4409001B" w:tentative="1">
      <w:start w:val="1"/>
      <w:numFmt w:val="lowerRoman"/>
      <w:lvlText w:val="%3."/>
      <w:lvlJc w:val="right"/>
      <w:pPr>
        <w:ind w:left="4428" w:hanging="180"/>
      </w:pPr>
    </w:lvl>
    <w:lvl w:ilvl="3" w:tplc="4409000F" w:tentative="1">
      <w:start w:val="1"/>
      <w:numFmt w:val="decimal"/>
      <w:lvlText w:val="%4."/>
      <w:lvlJc w:val="left"/>
      <w:pPr>
        <w:ind w:left="5148" w:hanging="360"/>
      </w:pPr>
    </w:lvl>
    <w:lvl w:ilvl="4" w:tplc="44090019" w:tentative="1">
      <w:start w:val="1"/>
      <w:numFmt w:val="lowerLetter"/>
      <w:lvlText w:val="%5."/>
      <w:lvlJc w:val="left"/>
      <w:pPr>
        <w:ind w:left="5868" w:hanging="360"/>
      </w:pPr>
    </w:lvl>
    <w:lvl w:ilvl="5" w:tplc="4409001B" w:tentative="1">
      <w:start w:val="1"/>
      <w:numFmt w:val="lowerRoman"/>
      <w:lvlText w:val="%6."/>
      <w:lvlJc w:val="right"/>
      <w:pPr>
        <w:ind w:left="6588" w:hanging="180"/>
      </w:pPr>
    </w:lvl>
    <w:lvl w:ilvl="6" w:tplc="4409000F" w:tentative="1">
      <w:start w:val="1"/>
      <w:numFmt w:val="decimal"/>
      <w:lvlText w:val="%7."/>
      <w:lvlJc w:val="left"/>
      <w:pPr>
        <w:ind w:left="7308" w:hanging="360"/>
      </w:pPr>
    </w:lvl>
    <w:lvl w:ilvl="7" w:tplc="44090019" w:tentative="1">
      <w:start w:val="1"/>
      <w:numFmt w:val="lowerLetter"/>
      <w:lvlText w:val="%8."/>
      <w:lvlJc w:val="left"/>
      <w:pPr>
        <w:ind w:left="8028" w:hanging="360"/>
      </w:pPr>
    </w:lvl>
    <w:lvl w:ilvl="8" w:tplc="44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13" w15:restartNumberingAfterBreak="0">
    <w:nsid w:val="2D862DBC"/>
    <w:multiLevelType w:val="hybridMultilevel"/>
    <w:tmpl w:val="6B343960"/>
    <w:lvl w:ilvl="0" w:tplc="510C8C64">
      <w:start w:val="1"/>
      <w:numFmt w:val="lowerRoman"/>
      <w:lvlText w:val="%1."/>
      <w:lvlJc w:val="left"/>
      <w:pPr>
        <w:ind w:left="2988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348" w:hanging="360"/>
      </w:pPr>
    </w:lvl>
    <w:lvl w:ilvl="2" w:tplc="4409001B" w:tentative="1">
      <w:start w:val="1"/>
      <w:numFmt w:val="lowerRoman"/>
      <w:lvlText w:val="%3."/>
      <w:lvlJc w:val="right"/>
      <w:pPr>
        <w:ind w:left="4068" w:hanging="180"/>
      </w:pPr>
    </w:lvl>
    <w:lvl w:ilvl="3" w:tplc="4409000F" w:tentative="1">
      <w:start w:val="1"/>
      <w:numFmt w:val="decimal"/>
      <w:lvlText w:val="%4."/>
      <w:lvlJc w:val="left"/>
      <w:pPr>
        <w:ind w:left="4788" w:hanging="360"/>
      </w:pPr>
    </w:lvl>
    <w:lvl w:ilvl="4" w:tplc="44090019" w:tentative="1">
      <w:start w:val="1"/>
      <w:numFmt w:val="lowerLetter"/>
      <w:lvlText w:val="%5."/>
      <w:lvlJc w:val="left"/>
      <w:pPr>
        <w:ind w:left="5508" w:hanging="360"/>
      </w:pPr>
    </w:lvl>
    <w:lvl w:ilvl="5" w:tplc="4409001B" w:tentative="1">
      <w:start w:val="1"/>
      <w:numFmt w:val="lowerRoman"/>
      <w:lvlText w:val="%6."/>
      <w:lvlJc w:val="right"/>
      <w:pPr>
        <w:ind w:left="6228" w:hanging="180"/>
      </w:pPr>
    </w:lvl>
    <w:lvl w:ilvl="6" w:tplc="4409000F" w:tentative="1">
      <w:start w:val="1"/>
      <w:numFmt w:val="decimal"/>
      <w:lvlText w:val="%7."/>
      <w:lvlJc w:val="left"/>
      <w:pPr>
        <w:ind w:left="6948" w:hanging="360"/>
      </w:pPr>
    </w:lvl>
    <w:lvl w:ilvl="7" w:tplc="44090019" w:tentative="1">
      <w:start w:val="1"/>
      <w:numFmt w:val="lowerLetter"/>
      <w:lvlText w:val="%8."/>
      <w:lvlJc w:val="left"/>
      <w:pPr>
        <w:ind w:left="7668" w:hanging="360"/>
      </w:pPr>
    </w:lvl>
    <w:lvl w:ilvl="8" w:tplc="4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4" w15:restartNumberingAfterBreak="0">
    <w:nsid w:val="2F02276D"/>
    <w:multiLevelType w:val="hybridMultilevel"/>
    <w:tmpl w:val="235CC21E"/>
    <w:lvl w:ilvl="0" w:tplc="80FA738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5" w15:restartNumberingAfterBreak="0">
    <w:nsid w:val="316779C5"/>
    <w:multiLevelType w:val="hybridMultilevel"/>
    <w:tmpl w:val="D006F846"/>
    <w:lvl w:ilvl="0" w:tplc="44090003">
      <w:start w:val="1"/>
      <w:numFmt w:val="bullet"/>
      <w:lvlText w:val="o"/>
      <w:lvlJc w:val="left"/>
      <w:pPr>
        <w:ind w:left="2988" w:hanging="72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6" w15:restartNumberingAfterBreak="0">
    <w:nsid w:val="35FC3DD9"/>
    <w:multiLevelType w:val="hybridMultilevel"/>
    <w:tmpl w:val="8752C114"/>
    <w:lvl w:ilvl="0" w:tplc="80FA7386">
      <w:start w:val="1"/>
      <w:numFmt w:val="lowerLetter"/>
      <w:lvlText w:val="(%1)"/>
      <w:lvlJc w:val="left"/>
      <w:pPr>
        <w:ind w:left="249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216" w:hanging="360"/>
      </w:pPr>
    </w:lvl>
    <w:lvl w:ilvl="2" w:tplc="4409001B" w:tentative="1">
      <w:start w:val="1"/>
      <w:numFmt w:val="lowerRoman"/>
      <w:lvlText w:val="%3."/>
      <w:lvlJc w:val="right"/>
      <w:pPr>
        <w:ind w:left="3936" w:hanging="180"/>
      </w:pPr>
    </w:lvl>
    <w:lvl w:ilvl="3" w:tplc="4409000F" w:tentative="1">
      <w:start w:val="1"/>
      <w:numFmt w:val="decimal"/>
      <w:lvlText w:val="%4."/>
      <w:lvlJc w:val="left"/>
      <w:pPr>
        <w:ind w:left="4656" w:hanging="360"/>
      </w:pPr>
    </w:lvl>
    <w:lvl w:ilvl="4" w:tplc="44090019" w:tentative="1">
      <w:start w:val="1"/>
      <w:numFmt w:val="lowerLetter"/>
      <w:lvlText w:val="%5."/>
      <w:lvlJc w:val="left"/>
      <w:pPr>
        <w:ind w:left="5376" w:hanging="360"/>
      </w:pPr>
    </w:lvl>
    <w:lvl w:ilvl="5" w:tplc="4409001B" w:tentative="1">
      <w:start w:val="1"/>
      <w:numFmt w:val="lowerRoman"/>
      <w:lvlText w:val="%6."/>
      <w:lvlJc w:val="right"/>
      <w:pPr>
        <w:ind w:left="6096" w:hanging="180"/>
      </w:pPr>
    </w:lvl>
    <w:lvl w:ilvl="6" w:tplc="4409000F" w:tentative="1">
      <w:start w:val="1"/>
      <w:numFmt w:val="decimal"/>
      <w:lvlText w:val="%7."/>
      <w:lvlJc w:val="left"/>
      <w:pPr>
        <w:ind w:left="6816" w:hanging="360"/>
      </w:pPr>
    </w:lvl>
    <w:lvl w:ilvl="7" w:tplc="44090019" w:tentative="1">
      <w:start w:val="1"/>
      <w:numFmt w:val="lowerLetter"/>
      <w:lvlText w:val="%8."/>
      <w:lvlJc w:val="left"/>
      <w:pPr>
        <w:ind w:left="7536" w:hanging="360"/>
      </w:pPr>
    </w:lvl>
    <w:lvl w:ilvl="8" w:tplc="4409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17" w15:restartNumberingAfterBreak="0">
    <w:nsid w:val="37614E99"/>
    <w:multiLevelType w:val="hybridMultilevel"/>
    <w:tmpl w:val="5F62C9A2"/>
    <w:lvl w:ilvl="0" w:tplc="80FA7386">
      <w:start w:val="1"/>
      <w:numFmt w:val="lowerLetter"/>
      <w:lvlText w:val="(%1)"/>
      <w:lvlJc w:val="left"/>
      <w:pPr>
        <w:ind w:left="2421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81" w:hanging="360"/>
      </w:pPr>
    </w:lvl>
    <w:lvl w:ilvl="2" w:tplc="FFFFFFFF" w:tentative="1">
      <w:start w:val="1"/>
      <w:numFmt w:val="lowerRoman"/>
      <w:lvlText w:val="%3."/>
      <w:lvlJc w:val="right"/>
      <w:pPr>
        <w:ind w:left="3501" w:hanging="180"/>
      </w:pPr>
    </w:lvl>
    <w:lvl w:ilvl="3" w:tplc="FFFFFFFF" w:tentative="1">
      <w:start w:val="1"/>
      <w:numFmt w:val="decimal"/>
      <w:lvlText w:val="%4."/>
      <w:lvlJc w:val="left"/>
      <w:pPr>
        <w:ind w:left="4221" w:hanging="360"/>
      </w:pPr>
    </w:lvl>
    <w:lvl w:ilvl="4" w:tplc="FFFFFFFF" w:tentative="1">
      <w:start w:val="1"/>
      <w:numFmt w:val="lowerLetter"/>
      <w:lvlText w:val="%5."/>
      <w:lvlJc w:val="left"/>
      <w:pPr>
        <w:ind w:left="4941" w:hanging="360"/>
      </w:pPr>
    </w:lvl>
    <w:lvl w:ilvl="5" w:tplc="FFFFFFFF" w:tentative="1">
      <w:start w:val="1"/>
      <w:numFmt w:val="lowerRoman"/>
      <w:lvlText w:val="%6."/>
      <w:lvlJc w:val="right"/>
      <w:pPr>
        <w:ind w:left="5661" w:hanging="180"/>
      </w:pPr>
    </w:lvl>
    <w:lvl w:ilvl="6" w:tplc="FFFFFFFF" w:tentative="1">
      <w:start w:val="1"/>
      <w:numFmt w:val="decimal"/>
      <w:lvlText w:val="%7."/>
      <w:lvlJc w:val="left"/>
      <w:pPr>
        <w:ind w:left="6381" w:hanging="360"/>
      </w:pPr>
    </w:lvl>
    <w:lvl w:ilvl="7" w:tplc="FFFFFFFF" w:tentative="1">
      <w:start w:val="1"/>
      <w:numFmt w:val="lowerLetter"/>
      <w:lvlText w:val="%8."/>
      <w:lvlJc w:val="left"/>
      <w:pPr>
        <w:ind w:left="7101" w:hanging="360"/>
      </w:pPr>
    </w:lvl>
    <w:lvl w:ilvl="8" w:tplc="FFFFFFFF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8" w15:restartNumberingAfterBreak="0">
    <w:nsid w:val="3BBF4C3B"/>
    <w:multiLevelType w:val="hybridMultilevel"/>
    <w:tmpl w:val="E716BEC4"/>
    <w:lvl w:ilvl="0" w:tplc="80FA7386">
      <w:start w:val="1"/>
      <w:numFmt w:val="lowerLetter"/>
      <w:lvlText w:val="(%1)"/>
      <w:lvlJc w:val="left"/>
      <w:pPr>
        <w:ind w:left="2421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81" w:hanging="360"/>
      </w:pPr>
    </w:lvl>
    <w:lvl w:ilvl="2" w:tplc="FFFFFFFF" w:tentative="1">
      <w:start w:val="1"/>
      <w:numFmt w:val="lowerRoman"/>
      <w:lvlText w:val="%3."/>
      <w:lvlJc w:val="right"/>
      <w:pPr>
        <w:ind w:left="3501" w:hanging="180"/>
      </w:pPr>
    </w:lvl>
    <w:lvl w:ilvl="3" w:tplc="FFFFFFFF" w:tentative="1">
      <w:start w:val="1"/>
      <w:numFmt w:val="decimal"/>
      <w:lvlText w:val="%4."/>
      <w:lvlJc w:val="left"/>
      <w:pPr>
        <w:ind w:left="4221" w:hanging="360"/>
      </w:pPr>
    </w:lvl>
    <w:lvl w:ilvl="4" w:tplc="FFFFFFFF" w:tentative="1">
      <w:start w:val="1"/>
      <w:numFmt w:val="lowerLetter"/>
      <w:lvlText w:val="%5."/>
      <w:lvlJc w:val="left"/>
      <w:pPr>
        <w:ind w:left="4941" w:hanging="360"/>
      </w:pPr>
    </w:lvl>
    <w:lvl w:ilvl="5" w:tplc="FFFFFFFF" w:tentative="1">
      <w:start w:val="1"/>
      <w:numFmt w:val="lowerRoman"/>
      <w:lvlText w:val="%6."/>
      <w:lvlJc w:val="right"/>
      <w:pPr>
        <w:ind w:left="5661" w:hanging="180"/>
      </w:pPr>
    </w:lvl>
    <w:lvl w:ilvl="6" w:tplc="FFFFFFFF" w:tentative="1">
      <w:start w:val="1"/>
      <w:numFmt w:val="decimal"/>
      <w:lvlText w:val="%7."/>
      <w:lvlJc w:val="left"/>
      <w:pPr>
        <w:ind w:left="6381" w:hanging="360"/>
      </w:pPr>
    </w:lvl>
    <w:lvl w:ilvl="7" w:tplc="FFFFFFFF" w:tentative="1">
      <w:start w:val="1"/>
      <w:numFmt w:val="lowerLetter"/>
      <w:lvlText w:val="%8."/>
      <w:lvlJc w:val="left"/>
      <w:pPr>
        <w:ind w:left="7101" w:hanging="360"/>
      </w:pPr>
    </w:lvl>
    <w:lvl w:ilvl="8" w:tplc="FFFFFFFF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9" w15:restartNumberingAfterBreak="0">
    <w:nsid w:val="3CE2767F"/>
    <w:multiLevelType w:val="hybridMultilevel"/>
    <w:tmpl w:val="6B343960"/>
    <w:lvl w:ilvl="0" w:tplc="FFFFFFFF">
      <w:start w:val="1"/>
      <w:numFmt w:val="lowerRoman"/>
      <w:lvlText w:val="%1."/>
      <w:lvlJc w:val="left"/>
      <w:pPr>
        <w:ind w:left="298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348" w:hanging="360"/>
      </w:pPr>
    </w:lvl>
    <w:lvl w:ilvl="2" w:tplc="FFFFFFFF" w:tentative="1">
      <w:start w:val="1"/>
      <w:numFmt w:val="lowerRoman"/>
      <w:lvlText w:val="%3."/>
      <w:lvlJc w:val="right"/>
      <w:pPr>
        <w:ind w:left="4068" w:hanging="180"/>
      </w:pPr>
    </w:lvl>
    <w:lvl w:ilvl="3" w:tplc="FFFFFFFF" w:tentative="1">
      <w:start w:val="1"/>
      <w:numFmt w:val="decimal"/>
      <w:lvlText w:val="%4."/>
      <w:lvlJc w:val="left"/>
      <w:pPr>
        <w:ind w:left="4788" w:hanging="360"/>
      </w:pPr>
    </w:lvl>
    <w:lvl w:ilvl="4" w:tplc="FFFFFFFF" w:tentative="1">
      <w:start w:val="1"/>
      <w:numFmt w:val="lowerLetter"/>
      <w:lvlText w:val="%5."/>
      <w:lvlJc w:val="left"/>
      <w:pPr>
        <w:ind w:left="5508" w:hanging="360"/>
      </w:pPr>
    </w:lvl>
    <w:lvl w:ilvl="5" w:tplc="FFFFFFFF" w:tentative="1">
      <w:start w:val="1"/>
      <w:numFmt w:val="lowerRoman"/>
      <w:lvlText w:val="%6."/>
      <w:lvlJc w:val="right"/>
      <w:pPr>
        <w:ind w:left="6228" w:hanging="180"/>
      </w:pPr>
    </w:lvl>
    <w:lvl w:ilvl="6" w:tplc="FFFFFFFF" w:tentative="1">
      <w:start w:val="1"/>
      <w:numFmt w:val="decimal"/>
      <w:lvlText w:val="%7."/>
      <w:lvlJc w:val="left"/>
      <w:pPr>
        <w:ind w:left="6948" w:hanging="360"/>
      </w:pPr>
    </w:lvl>
    <w:lvl w:ilvl="7" w:tplc="FFFFFFFF" w:tentative="1">
      <w:start w:val="1"/>
      <w:numFmt w:val="lowerLetter"/>
      <w:lvlText w:val="%8."/>
      <w:lvlJc w:val="left"/>
      <w:pPr>
        <w:ind w:left="7668" w:hanging="360"/>
      </w:pPr>
    </w:lvl>
    <w:lvl w:ilvl="8" w:tplc="FFFFFFFF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20" w15:restartNumberingAfterBreak="0">
    <w:nsid w:val="3D6935B4"/>
    <w:multiLevelType w:val="hybridMultilevel"/>
    <w:tmpl w:val="03DC490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560C3"/>
    <w:multiLevelType w:val="multilevel"/>
    <w:tmpl w:val="E19CB2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38F7B05"/>
    <w:multiLevelType w:val="multilevel"/>
    <w:tmpl w:val="6DC48D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23" w15:restartNumberingAfterBreak="0">
    <w:nsid w:val="43A55AE1"/>
    <w:multiLevelType w:val="hybridMultilevel"/>
    <w:tmpl w:val="3320D7E4"/>
    <w:lvl w:ilvl="0" w:tplc="FFFFFFFF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80FA7386">
      <w:start w:val="1"/>
      <w:numFmt w:val="lowerLetter"/>
      <w:lvlText w:val="(%2)"/>
      <w:lvlJc w:val="left"/>
      <w:pPr>
        <w:ind w:left="2421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4" w15:restartNumberingAfterBreak="0">
    <w:nsid w:val="450E6952"/>
    <w:multiLevelType w:val="hybridMultilevel"/>
    <w:tmpl w:val="694CDEB6"/>
    <w:lvl w:ilvl="0" w:tplc="80FA738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5" w15:restartNumberingAfterBreak="0">
    <w:nsid w:val="45B747C4"/>
    <w:multiLevelType w:val="hybridMultilevel"/>
    <w:tmpl w:val="69B4B936"/>
    <w:lvl w:ilvl="0" w:tplc="80FA7386">
      <w:start w:val="1"/>
      <w:numFmt w:val="lowerLetter"/>
      <w:lvlText w:val="(%1)"/>
      <w:lvlJc w:val="left"/>
      <w:pPr>
        <w:ind w:left="2421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81" w:hanging="360"/>
      </w:pPr>
    </w:lvl>
    <w:lvl w:ilvl="2" w:tplc="FFFFFFFF" w:tentative="1">
      <w:start w:val="1"/>
      <w:numFmt w:val="lowerRoman"/>
      <w:lvlText w:val="%3."/>
      <w:lvlJc w:val="right"/>
      <w:pPr>
        <w:ind w:left="3501" w:hanging="180"/>
      </w:pPr>
    </w:lvl>
    <w:lvl w:ilvl="3" w:tplc="FFFFFFFF" w:tentative="1">
      <w:start w:val="1"/>
      <w:numFmt w:val="decimal"/>
      <w:lvlText w:val="%4."/>
      <w:lvlJc w:val="left"/>
      <w:pPr>
        <w:ind w:left="4221" w:hanging="360"/>
      </w:pPr>
    </w:lvl>
    <w:lvl w:ilvl="4" w:tplc="FFFFFFFF" w:tentative="1">
      <w:start w:val="1"/>
      <w:numFmt w:val="lowerLetter"/>
      <w:lvlText w:val="%5."/>
      <w:lvlJc w:val="left"/>
      <w:pPr>
        <w:ind w:left="4941" w:hanging="360"/>
      </w:pPr>
    </w:lvl>
    <w:lvl w:ilvl="5" w:tplc="FFFFFFFF" w:tentative="1">
      <w:start w:val="1"/>
      <w:numFmt w:val="lowerRoman"/>
      <w:lvlText w:val="%6."/>
      <w:lvlJc w:val="right"/>
      <w:pPr>
        <w:ind w:left="5661" w:hanging="180"/>
      </w:pPr>
    </w:lvl>
    <w:lvl w:ilvl="6" w:tplc="FFFFFFFF" w:tentative="1">
      <w:start w:val="1"/>
      <w:numFmt w:val="decimal"/>
      <w:lvlText w:val="%7."/>
      <w:lvlJc w:val="left"/>
      <w:pPr>
        <w:ind w:left="6381" w:hanging="360"/>
      </w:pPr>
    </w:lvl>
    <w:lvl w:ilvl="7" w:tplc="FFFFFFFF" w:tentative="1">
      <w:start w:val="1"/>
      <w:numFmt w:val="lowerLetter"/>
      <w:lvlText w:val="%8."/>
      <w:lvlJc w:val="left"/>
      <w:pPr>
        <w:ind w:left="7101" w:hanging="360"/>
      </w:pPr>
    </w:lvl>
    <w:lvl w:ilvl="8" w:tplc="FFFFFFFF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6" w15:restartNumberingAfterBreak="0">
    <w:nsid w:val="48760F31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8BE64AC"/>
    <w:multiLevelType w:val="multilevel"/>
    <w:tmpl w:val="6CF459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B7466C1"/>
    <w:multiLevelType w:val="hybridMultilevel"/>
    <w:tmpl w:val="A95812D8"/>
    <w:lvl w:ilvl="0" w:tplc="4409001B">
      <w:start w:val="1"/>
      <w:numFmt w:val="lowerRoman"/>
      <w:lvlText w:val="%1."/>
      <w:lvlJc w:val="right"/>
      <w:pPr>
        <w:ind w:left="2988" w:hanging="360"/>
      </w:pPr>
    </w:lvl>
    <w:lvl w:ilvl="1" w:tplc="44090019" w:tentative="1">
      <w:start w:val="1"/>
      <w:numFmt w:val="lowerLetter"/>
      <w:lvlText w:val="%2."/>
      <w:lvlJc w:val="left"/>
      <w:pPr>
        <w:ind w:left="3708" w:hanging="360"/>
      </w:pPr>
    </w:lvl>
    <w:lvl w:ilvl="2" w:tplc="4409001B" w:tentative="1">
      <w:start w:val="1"/>
      <w:numFmt w:val="lowerRoman"/>
      <w:lvlText w:val="%3."/>
      <w:lvlJc w:val="right"/>
      <w:pPr>
        <w:ind w:left="4428" w:hanging="180"/>
      </w:pPr>
    </w:lvl>
    <w:lvl w:ilvl="3" w:tplc="4409000F" w:tentative="1">
      <w:start w:val="1"/>
      <w:numFmt w:val="decimal"/>
      <w:lvlText w:val="%4."/>
      <w:lvlJc w:val="left"/>
      <w:pPr>
        <w:ind w:left="5148" w:hanging="360"/>
      </w:pPr>
    </w:lvl>
    <w:lvl w:ilvl="4" w:tplc="44090019" w:tentative="1">
      <w:start w:val="1"/>
      <w:numFmt w:val="lowerLetter"/>
      <w:lvlText w:val="%5."/>
      <w:lvlJc w:val="left"/>
      <w:pPr>
        <w:ind w:left="5868" w:hanging="360"/>
      </w:pPr>
    </w:lvl>
    <w:lvl w:ilvl="5" w:tplc="4409001B" w:tentative="1">
      <w:start w:val="1"/>
      <w:numFmt w:val="lowerRoman"/>
      <w:lvlText w:val="%6."/>
      <w:lvlJc w:val="right"/>
      <w:pPr>
        <w:ind w:left="6588" w:hanging="180"/>
      </w:pPr>
    </w:lvl>
    <w:lvl w:ilvl="6" w:tplc="4409000F" w:tentative="1">
      <w:start w:val="1"/>
      <w:numFmt w:val="decimal"/>
      <w:lvlText w:val="%7."/>
      <w:lvlJc w:val="left"/>
      <w:pPr>
        <w:ind w:left="7308" w:hanging="360"/>
      </w:pPr>
    </w:lvl>
    <w:lvl w:ilvl="7" w:tplc="44090019" w:tentative="1">
      <w:start w:val="1"/>
      <w:numFmt w:val="lowerLetter"/>
      <w:lvlText w:val="%8."/>
      <w:lvlJc w:val="left"/>
      <w:pPr>
        <w:ind w:left="8028" w:hanging="360"/>
      </w:pPr>
    </w:lvl>
    <w:lvl w:ilvl="8" w:tplc="44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29" w15:restartNumberingAfterBreak="0">
    <w:nsid w:val="4D3825AD"/>
    <w:multiLevelType w:val="hybridMultilevel"/>
    <w:tmpl w:val="0D00034A"/>
    <w:lvl w:ilvl="0" w:tplc="80FA7386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880" w:hanging="360"/>
      </w:pPr>
    </w:lvl>
    <w:lvl w:ilvl="2" w:tplc="4409001B" w:tentative="1">
      <w:start w:val="1"/>
      <w:numFmt w:val="lowerRoman"/>
      <w:lvlText w:val="%3."/>
      <w:lvlJc w:val="right"/>
      <w:pPr>
        <w:ind w:left="3600" w:hanging="180"/>
      </w:pPr>
    </w:lvl>
    <w:lvl w:ilvl="3" w:tplc="4409000F" w:tentative="1">
      <w:start w:val="1"/>
      <w:numFmt w:val="decimal"/>
      <w:lvlText w:val="%4."/>
      <w:lvlJc w:val="left"/>
      <w:pPr>
        <w:ind w:left="4320" w:hanging="360"/>
      </w:pPr>
    </w:lvl>
    <w:lvl w:ilvl="4" w:tplc="44090019" w:tentative="1">
      <w:start w:val="1"/>
      <w:numFmt w:val="lowerLetter"/>
      <w:lvlText w:val="%5."/>
      <w:lvlJc w:val="left"/>
      <w:pPr>
        <w:ind w:left="5040" w:hanging="360"/>
      </w:pPr>
    </w:lvl>
    <w:lvl w:ilvl="5" w:tplc="4409001B" w:tentative="1">
      <w:start w:val="1"/>
      <w:numFmt w:val="lowerRoman"/>
      <w:lvlText w:val="%6."/>
      <w:lvlJc w:val="right"/>
      <w:pPr>
        <w:ind w:left="5760" w:hanging="180"/>
      </w:pPr>
    </w:lvl>
    <w:lvl w:ilvl="6" w:tplc="4409000F" w:tentative="1">
      <w:start w:val="1"/>
      <w:numFmt w:val="decimal"/>
      <w:lvlText w:val="%7."/>
      <w:lvlJc w:val="left"/>
      <w:pPr>
        <w:ind w:left="6480" w:hanging="360"/>
      </w:pPr>
    </w:lvl>
    <w:lvl w:ilvl="7" w:tplc="44090019" w:tentative="1">
      <w:start w:val="1"/>
      <w:numFmt w:val="lowerLetter"/>
      <w:lvlText w:val="%8."/>
      <w:lvlJc w:val="left"/>
      <w:pPr>
        <w:ind w:left="7200" w:hanging="360"/>
      </w:pPr>
    </w:lvl>
    <w:lvl w:ilvl="8" w:tplc="4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0395B28"/>
    <w:multiLevelType w:val="hybridMultilevel"/>
    <w:tmpl w:val="15EEBA7C"/>
    <w:lvl w:ilvl="0" w:tplc="FFFFFFFF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141" w:hanging="360"/>
      </w:p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1" w15:restartNumberingAfterBreak="0">
    <w:nsid w:val="533969B0"/>
    <w:multiLevelType w:val="hybridMultilevel"/>
    <w:tmpl w:val="1F8CBD80"/>
    <w:lvl w:ilvl="0" w:tplc="FFFFFFFF">
      <w:start w:val="1"/>
      <w:numFmt w:val="decimal"/>
      <w:lvlText w:val="%1."/>
      <w:lvlJc w:val="left"/>
      <w:pPr>
        <w:ind w:left="502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55CD61FE"/>
    <w:multiLevelType w:val="hybridMultilevel"/>
    <w:tmpl w:val="73867556"/>
    <w:lvl w:ilvl="0" w:tplc="4409001B">
      <w:start w:val="1"/>
      <w:numFmt w:val="lowerRoman"/>
      <w:lvlText w:val="%1."/>
      <w:lvlJc w:val="righ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73" w:hanging="360"/>
      </w:pPr>
    </w:lvl>
    <w:lvl w:ilvl="2" w:tplc="FFFFFFFF" w:tentative="1">
      <w:start w:val="1"/>
      <w:numFmt w:val="lowerRoman"/>
      <w:lvlText w:val="%3."/>
      <w:lvlJc w:val="right"/>
      <w:pPr>
        <w:ind w:left="2793" w:hanging="180"/>
      </w:pPr>
    </w:lvl>
    <w:lvl w:ilvl="3" w:tplc="FFFFFFFF" w:tentative="1">
      <w:start w:val="1"/>
      <w:numFmt w:val="decimal"/>
      <w:lvlText w:val="%4."/>
      <w:lvlJc w:val="left"/>
      <w:pPr>
        <w:ind w:left="3513" w:hanging="360"/>
      </w:pPr>
    </w:lvl>
    <w:lvl w:ilvl="4" w:tplc="FFFFFFFF" w:tentative="1">
      <w:start w:val="1"/>
      <w:numFmt w:val="lowerLetter"/>
      <w:lvlText w:val="%5."/>
      <w:lvlJc w:val="left"/>
      <w:pPr>
        <w:ind w:left="4233" w:hanging="360"/>
      </w:pPr>
    </w:lvl>
    <w:lvl w:ilvl="5" w:tplc="FFFFFFFF" w:tentative="1">
      <w:start w:val="1"/>
      <w:numFmt w:val="lowerRoman"/>
      <w:lvlText w:val="%6."/>
      <w:lvlJc w:val="right"/>
      <w:pPr>
        <w:ind w:left="4953" w:hanging="180"/>
      </w:pPr>
    </w:lvl>
    <w:lvl w:ilvl="6" w:tplc="FFFFFFFF" w:tentative="1">
      <w:start w:val="1"/>
      <w:numFmt w:val="decimal"/>
      <w:lvlText w:val="%7."/>
      <w:lvlJc w:val="left"/>
      <w:pPr>
        <w:ind w:left="5673" w:hanging="360"/>
      </w:pPr>
    </w:lvl>
    <w:lvl w:ilvl="7" w:tplc="FFFFFFFF" w:tentative="1">
      <w:start w:val="1"/>
      <w:numFmt w:val="lowerLetter"/>
      <w:lvlText w:val="%8."/>
      <w:lvlJc w:val="left"/>
      <w:pPr>
        <w:ind w:left="6393" w:hanging="360"/>
      </w:pPr>
    </w:lvl>
    <w:lvl w:ilvl="8" w:tplc="FFFFFFFF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3" w15:restartNumberingAfterBreak="0">
    <w:nsid w:val="58CC6026"/>
    <w:multiLevelType w:val="hybridMultilevel"/>
    <w:tmpl w:val="CE4CB1AC"/>
    <w:lvl w:ilvl="0" w:tplc="0BF6601C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567009"/>
    <w:multiLevelType w:val="hybridMultilevel"/>
    <w:tmpl w:val="8F66A33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274E3C"/>
    <w:multiLevelType w:val="hybridMultilevel"/>
    <w:tmpl w:val="1D70D23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B976AC"/>
    <w:multiLevelType w:val="hybridMultilevel"/>
    <w:tmpl w:val="E996D240"/>
    <w:lvl w:ilvl="0" w:tplc="44090003">
      <w:start w:val="1"/>
      <w:numFmt w:val="bullet"/>
      <w:lvlText w:val="o"/>
      <w:lvlJc w:val="left"/>
      <w:pPr>
        <w:ind w:left="2421" w:hanging="360"/>
      </w:pPr>
      <w:rPr>
        <w:rFonts w:ascii="Courier New" w:hAnsi="Courier New" w:cs="Courier New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3141" w:hanging="360"/>
      </w:p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7" w15:restartNumberingAfterBreak="0">
    <w:nsid w:val="61A96D12"/>
    <w:multiLevelType w:val="multilevel"/>
    <w:tmpl w:val="38F0B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646C5826"/>
    <w:multiLevelType w:val="hybridMultilevel"/>
    <w:tmpl w:val="62780C62"/>
    <w:lvl w:ilvl="0" w:tplc="FFFFFFFF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3141" w:hanging="360"/>
      </w:p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9" w15:restartNumberingAfterBreak="0">
    <w:nsid w:val="69606077"/>
    <w:multiLevelType w:val="multilevel"/>
    <w:tmpl w:val="ECB46FCA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40" w15:restartNumberingAfterBreak="0">
    <w:nsid w:val="704838CF"/>
    <w:multiLevelType w:val="hybridMultilevel"/>
    <w:tmpl w:val="4D94AD42"/>
    <w:lvl w:ilvl="0" w:tplc="6116FB40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A5688"/>
    <w:multiLevelType w:val="hybridMultilevel"/>
    <w:tmpl w:val="FA449906"/>
    <w:lvl w:ilvl="0" w:tplc="15F253CE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3141" w:hanging="360"/>
      </w:pPr>
    </w:lvl>
    <w:lvl w:ilvl="2" w:tplc="FFFFFFFF" w:tentative="1">
      <w:start w:val="1"/>
      <w:numFmt w:val="lowerRoman"/>
      <w:lvlText w:val="%3."/>
      <w:lvlJc w:val="right"/>
      <w:pPr>
        <w:ind w:left="3861" w:hanging="180"/>
      </w:pPr>
    </w:lvl>
    <w:lvl w:ilvl="3" w:tplc="FFFFFFFF" w:tentative="1">
      <w:start w:val="1"/>
      <w:numFmt w:val="decimal"/>
      <w:lvlText w:val="%4."/>
      <w:lvlJc w:val="left"/>
      <w:pPr>
        <w:ind w:left="4581" w:hanging="360"/>
      </w:pPr>
    </w:lvl>
    <w:lvl w:ilvl="4" w:tplc="FFFFFFFF" w:tentative="1">
      <w:start w:val="1"/>
      <w:numFmt w:val="lowerLetter"/>
      <w:lvlText w:val="%5."/>
      <w:lvlJc w:val="left"/>
      <w:pPr>
        <w:ind w:left="5301" w:hanging="360"/>
      </w:pPr>
    </w:lvl>
    <w:lvl w:ilvl="5" w:tplc="FFFFFFFF" w:tentative="1">
      <w:start w:val="1"/>
      <w:numFmt w:val="lowerRoman"/>
      <w:lvlText w:val="%6."/>
      <w:lvlJc w:val="right"/>
      <w:pPr>
        <w:ind w:left="6021" w:hanging="180"/>
      </w:pPr>
    </w:lvl>
    <w:lvl w:ilvl="6" w:tplc="FFFFFFFF" w:tentative="1">
      <w:start w:val="1"/>
      <w:numFmt w:val="decimal"/>
      <w:lvlText w:val="%7."/>
      <w:lvlJc w:val="left"/>
      <w:pPr>
        <w:ind w:left="6741" w:hanging="360"/>
      </w:pPr>
    </w:lvl>
    <w:lvl w:ilvl="7" w:tplc="FFFFFFFF" w:tentative="1">
      <w:start w:val="1"/>
      <w:numFmt w:val="lowerLetter"/>
      <w:lvlText w:val="%8."/>
      <w:lvlJc w:val="left"/>
      <w:pPr>
        <w:ind w:left="7461" w:hanging="360"/>
      </w:pPr>
    </w:lvl>
    <w:lvl w:ilvl="8" w:tplc="FFFFFFFF" w:tentative="1">
      <w:start w:val="1"/>
      <w:numFmt w:val="lowerRoman"/>
      <w:lvlText w:val="%9."/>
      <w:lvlJc w:val="right"/>
      <w:pPr>
        <w:ind w:left="8181" w:hanging="180"/>
      </w:pPr>
    </w:lvl>
  </w:abstractNum>
  <w:num w:numId="1" w16cid:durableId="1242637559">
    <w:abstractNumId w:val="37"/>
  </w:num>
  <w:num w:numId="2" w16cid:durableId="1218202820">
    <w:abstractNumId w:val="27"/>
  </w:num>
  <w:num w:numId="3" w16cid:durableId="1019547108">
    <w:abstractNumId w:val="1"/>
  </w:num>
  <w:num w:numId="4" w16cid:durableId="1885604489">
    <w:abstractNumId w:val="26"/>
  </w:num>
  <w:num w:numId="5" w16cid:durableId="1275946684">
    <w:abstractNumId w:val="3"/>
  </w:num>
  <w:num w:numId="6" w16cid:durableId="1830631435">
    <w:abstractNumId w:val="38"/>
  </w:num>
  <w:num w:numId="7" w16cid:durableId="1743599398">
    <w:abstractNumId w:val="36"/>
  </w:num>
  <w:num w:numId="8" w16cid:durableId="900749105">
    <w:abstractNumId w:val="29"/>
  </w:num>
  <w:num w:numId="9" w16cid:durableId="2075079981">
    <w:abstractNumId w:val="24"/>
  </w:num>
  <w:num w:numId="10" w16cid:durableId="443430109">
    <w:abstractNumId w:val="17"/>
  </w:num>
  <w:num w:numId="11" w16cid:durableId="1785420019">
    <w:abstractNumId w:val="25"/>
  </w:num>
  <w:num w:numId="12" w16cid:durableId="924801970">
    <w:abstractNumId w:val="18"/>
  </w:num>
  <w:num w:numId="13" w16cid:durableId="1239947045">
    <w:abstractNumId w:val="6"/>
  </w:num>
  <w:num w:numId="14" w16cid:durableId="1506549075">
    <w:abstractNumId w:val="13"/>
  </w:num>
  <w:num w:numId="15" w16cid:durableId="1496460256">
    <w:abstractNumId w:val="15"/>
  </w:num>
  <w:num w:numId="16" w16cid:durableId="1963418262">
    <w:abstractNumId w:val="41"/>
  </w:num>
  <w:num w:numId="17" w16cid:durableId="1182747043">
    <w:abstractNumId w:val="19"/>
  </w:num>
  <w:num w:numId="18" w16cid:durableId="1422139712">
    <w:abstractNumId w:val="5"/>
  </w:num>
  <w:num w:numId="19" w16cid:durableId="1966614313">
    <w:abstractNumId w:val="7"/>
  </w:num>
  <w:num w:numId="20" w16cid:durableId="1369990514">
    <w:abstractNumId w:val="0"/>
  </w:num>
  <w:num w:numId="21" w16cid:durableId="2088383205">
    <w:abstractNumId w:val="4"/>
  </w:num>
  <w:num w:numId="22" w16cid:durableId="942492530">
    <w:abstractNumId w:val="23"/>
  </w:num>
  <w:num w:numId="23" w16cid:durableId="2072925531">
    <w:abstractNumId w:val="20"/>
  </w:num>
  <w:num w:numId="24" w16cid:durableId="1652060494">
    <w:abstractNumId w:val="21"/>
  </w:num>
  <w:num w:numId="25" w16cid:durableId="1362632723">
    <w:abstractNumId w:val="16"/>
  </w:num>
  <w:num w:numId="26" w16cid:durableId="1064378963">
    <w:abstractNumId w:val="40"/>
  </w:num>
  <w:num w:numId="27" w16cid:durableId="1110973840">
    <w:abstractNumId w:val="33"/>
  </w:num>
  <w:num w:numId="28" w16cid:durableId="839127998">
    <w:abstractNumId w:val="11"/>
  </w:num>
  <w:num w:numId="29" w16cid:durableId="1171526235">
    <w:abstractNumId w:val="30"/>
  </w:num>
  <w:num w:numId="30" w16cid:durableId="602569646">
    <w:abstractNumId w:val="10"/>
  </w:num>
  <w:num w:numId="31" w16cid:durableId="1244997513">
    <w:abstractNumId w:val="31"/>
  </w:num>
  <w:num w:numId="32" w16cid:durableId="2088842812">
    <w:abstractNumId w:val="39"/>
  </w:num>
  <w:num w:numId="33" w16cid:durableId="859970453">
    <w:abstractNumId w:val="35"/>
  </w:num>
  <w:num w:numId="34" w16cid:durableId="410396559">
    <w:abstractNumId w:val="34"/>
  </w:num>
  <w:num w:numId="35" w16cid:durableId="710347370">
    <w:abstractNumId w:val="32"/>
  </w:num>
  <w:num w:numId="36" w16cid:durableId="1114859030">
    <w:abstractNumId w:val="22"/>
  </w:num>
  <w:num w:numId="37" w16cid:durableId="438989363">
    <w:abstractNumId w:val="9"/>
  </w:num>
  <w:num w:numId="38" w16cid:durableId="462118834">
    <w:abstractNumId w:val="2"/>
  </w:num>
  <w:num w:numId="39" w16cid:durableId="1287352389">
    <w:abstractNumId w:val="8"/>
  </w:num>
  <w:num w:numId="40" w16cid:durableId="649753265">
    <w:abstractNumId w:val="14"/>
  </w:num>
  <w:num w:numId="41" w16cid:durableId="1979337077">
    <w:abstractNumId w:val="28"/>
  </w:num>
  <w:num w:numId="42" w16cid:durableId="1681394332">
    <w:abstractNumId w:val="12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szQzMzE1MbQ0NDdW0lEKTi0uzszPAykwrAUAEj2LAiwAAAA="/>
  </w:docVars>
  <w:rsids>
    <w:rsidRoot w:val="00DD21E0"/>
    <w:rsid w:val="00000677"/>
    <w:rsid w:val="000063AC"/>
    <w:rsid w:val="000219AE"/>
    <w:rsid w:val="00030AD0"/>
    <w:rsid w:val="00037643"/>
    <w:rsid w:val="00044304"/>
    <w:rsid w:val="000801EE"/>
    <w:rsid w:val="000C167A"/>
    <w:rsid w:val="000C4026"/>
    <w:rsid w:val="000D0DC5"/>
    <w:rsid w:val="00112BEC"/>
    <w:rsid w:val="00117774"/>
    <w:rsid w:val="0012078B"/>
    <w:rsid w:val="001212C0"/>
    <w:rsid w:val="00126385"/>
    <w:rsid w:val="00133E16"/>
    <w:rsid w:val="00135C3C"/>
    <w:rsid w:val="00151D4F"/>
    <w:rsid w:val="00161140"/>
    <w:rsid w:val="00162DDC"/>
    <w:rsid w:val="00165F14"/>
    <w:rsid w:val="0017771E"/>
    <w:rsid w:val="0019549B"/>
    <w:rsid w:val="001C5B17"/>
    <w:rsid w:val="001E699F"/>
    <w:rsid w:val="002341A9"/>
    <w:rsid w:val="00240F96"/>
    <w:rsid w:val="002837FC"/>
    <w:rsid w:val="002B59DE"/>
    <w:rsid w:val="002D03F0"/>
    <w:rsid w:val="002D6DD3"/>
    <w:rsid w:val="002F4C4F"/>
    <w:rsid w:val="003055F0"/>
    <w:rsid w:val="003237CF"/>
    <w:rsid w:val="00330350"/>
    <w:rsid w:val="00343391"/>
    <w:rsid w:val="00346844"/>
    <w:rsid w:val="003469BD"/>
    <w:rsid w:val="00350285"/>
    <w:rsid w:val="00394212"/>
    <w:rsid w:val="003C029F"/>
    <w:rsid w:val="003C721F"/>
    <w:rsid w:val="003E42A1"/>
    <w:rsid w:val="003F33EB"/>
    <w:rsid w:val="003F6BB4"/>
    <w:rsid w:val="003F7C7C"/>
    <w:rsid w:val="00403637"/>
    <w:rsid w:val="00406809"/>
    <w:rsid w:val="004177D7"/>
    <w:rsid w:val="00470A49"/>
    <w:rsid w:val="0047336A"/>
    <w:rsid w:val="00475A23"/>
    <w:rsid w:val="004862E8"/>
    <w:rsid w:val="004C3736"/>
    <w:rsid w:val="004C52AB"/>
    <w:rsid w:val="004D4796"/>
    <w:rsid w:val="004E15DD"/>
    <w:rsid w:val="004E6C1C"/>
    <w:rsid w:val="00503986"/>
    <w:rsid w:val="00506FC1"/>
    <w:rsid w:val="00564CCD"/>
    <w:rsid w:val="005702BA"/>
    <w:rsid w:val="00571EB3"/>
    <w:rsid w:val="005D6561"/>
    <w:rsid w:val="005E07B3"/>
    <w:rsid w:val="005F102F"/>
    <w:rsid w:val="005F4143"/>
    <w:rsid w:val="006466EC"/>
    <w:rsid w:val="006469F9"/>
    <w:rsid w:val="00647D95"/>
    <w:rsid w:val="00670358"/>
    <w:rsid w:val="00676C4D"/>
    <w:rsid w:val="006866E3"/>
    <w:rsid w:val="00695107"/>
    <w:rsid w:val="006A6CB6"/>
    <w:rsid w:val="006B5E64"/>
    <w:rsid w:val="006E54CD"/>
    <w:rsid w:val="006E7DAC"/>
    <w:rsid w:val="006F228B"/>
    <w:rsid w:val="006F453E"/>
    <w:rsid w:val="00705513"/>
    <w:rsid w:val="00711642"/>
    <w:rsid w:val="00737BC1"/>
    <w:rsid w:val="00777462"/>
    <w:rsid w:val="00777ADB"/>
    <w:rsid w:val="007A5801"/>
    <w:rsid w:val="007C2B75"/>
    <w:rsid w:val="007C6216"/>
    <w:rsid w:val="007D5602"/>
    <w:rsid w:val="00806D2A"/>
    <w:rsid w:val="00815989"/>
    <w:rsid w:val="0082386D"/>
    <w:rsid w:val="00840D19"/>
    <w:rsid w:val="0084627E"/>
    <w:rsid w:val="00855D57"/>
    <w:rsid w:val="008637D9"/>
    <w:rsid w:val="008B0CA2"/>
    <w:rsid w:val="008B2CBE"/>
    <w:rsid w:val="008B56CC"/>
    <w:rsid w:val="008B56F1"/>
    <w:rsid w:val="008C26FA"/>
    <w:rsid w:val="008C3597"/>
    <w:rsid w:val="00925CE0"/>
    <w:rsid w:val="00926752"/>
    <w:rsid w:val="0093060B"/>
    <w:rsid w:val="00940675"/>
    <w:rsid w:val="0097721A"/>
    <w:rsid w:val="00985CA2"/>
    <w:rsid w:val="009960EC"/>
    <w:rsid w:val="009A69EB"/>
    <w:rsid w:val="009B4941"/>
    <w:rsid w:val="009B73C0"/>
    <w:rsid w:val="009C782C"/>
    <w:rsid w:val="009D6BCB"/>
    <w:rsid w:val="009E08F5"/>
    <w:rsid w:val="009F0CA8"/>
    <w:rsid w:val="00A07F1F"/>
    <w:rsid w:val="00A268D2"/>
    <w:rsid w:val="00A41C2E"/>
    <w:rsid w:val="00A5273A"/>
    <w:rsid w:val="00A834D2"/>
    <w:rsid w:val="00AA7823"/>
    <w:rsid w:val="00AB6F1D"/>
    <w:rsid w:val="00AD277E"/>
    <w:rsid w:val="00AF7A23"/>
    <w:rsid w:val="00B109EB"/>
    <w:rsid w:val="00B27C42"/>
    <w:rsid w:val="00B8343C"/>
    <w:rsid w:val="00BA0857"/>
    <w:rsid w:val="00BB1F53"/>
    <w:rsid w:val="00BB7BBD"/>
    <w:rsid w:val="00BC2236"/>
    <w:rsid w:val="00BD0382"/>
    <w:rsid w:val="00BF72E6"/>
    <w:rsid w:val="00C22240"/>
    <w:rsid w:val="00C2502E"/>
    <w:rsid w:val="00C40907"/>
    <w:rsid w:val="00C416E0"/>
    <w:rsid w:val="00C4449B"/>
    <w:rsid w:val="00C45AB8"/>
    <w:rsid w:val="00C559D3"/>
    <w:rsid w:val="00C747EC"/>
    <w:rsid w:val="00CA6666"/>
    <w:rsid w:val="00CC1145"/>
    <w:rsid w:val="00CC3E72"/>
    <w:rsid w:val="00CE1960"/>
    <w:rsid w:val="00CE2EEA"/>
    <w:rsid w:val="00CE4BC5"/>
    <w:rsid w:val="00CE757E"/>
    <w:rsid w:val="00D224F1"/>
    <w:rsid w:val="00D556EB"/>
    <w:rsid w:val="00D62CEB"/>
    <w:rsid w:val="00D64CAE"/>
    <w:rsid w:val="00D813EB"/>
    <w:rsid w:val="00D84CF7"/>
    <w:rsid w:val="00DD21E0"/>
    <w:rsid w:val="00DD53A9"/>
    <w:rsid w:val="00DD7440"/>
    <w:rsid w:val="00E002DA"/>
    <w:rsid w:val="00E10074"/>
    <w:rsid w:val="00E10916"/>
    <w:rsid w:val="00E15B8C"/>
    <w:rsid w:val="00E174A6"/>
    <w:rsid w:val="00E61DE5"/>
    <w:rsid w:val="00E844BC"/>
    <w:rsid w:val="00E9767C"/>
    <w:rsid w:val="00EC69CD"/>
    <w:rsid w:val="00EE1A53"/>
    <w:rsid w:val="00EF38AF"/>
    <w:rsid w:val="00F13380"/>
    <w:rsid w:val="00F15142"/>
    <w:rsid w:val="00F33B5C"/>
    <w:rsid w:val="00F446ED"/>
    <w:rsid w:val="00F55667"/>
    <w:rsid w:val="00F718BB"/>
    <w:rsid w:val="00F94E0E"/>
    <w:rsid w:val="00FF4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2CDB1"/>
  <w15:chartTrackingRefBased/>
  <w15:docId w15:val="{F886135B-CE2F-49D5-A48B-4D2DFF750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1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1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21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1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21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21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21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21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21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1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21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1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21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21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21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21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21E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21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1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21E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21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21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21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21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21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21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21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21E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DD21E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2DD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2D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62D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DDC"/>
  </w:style>
  <w:style w:type="paragraph" w:styleId="Footer">
    <w:name w:val="footer"/>
    <w:basedOn w:val="Normal"/>
    <w:link w:val="FooterChar"/>
    <w:uiPriority w:val="99"/>
    <w:unhideWhenUsed/>
    <w:rsid w:val="00162D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DDC"/>
  </w:style>
  <w:style w:type="table" w:styleId="TableGrid">
    <w:name w:val="Table Grid"/>
    <w:basedOn w:val="TableNormal"/>
    <w:uiPriority w:val="39"/>
    <w:rsid w:val="00570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2BE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2BEC"/>
    <w:rPr>
      <w:rFonts w:ascii="Consolas" w:hAnsi="Consolas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637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63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4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AF2A306ACFE84FB1578E31282766FF" ma:contentTypeVersion="4" ma:contentTypeDescription="Create a new document." ma:contentTypeScope="" ma:versionID="e54a853be0624d93935eca95a4b4e551">
  <xsd:schema xmlns:xsd="http://www.w3.org/2001/XMLSchema" xmlns:xs="http://www.w3.org/2001/XMLSchema" xmlns:p="http://schemas.microsoft.com/office/2006/metadata/properties" xmlns:ns3="e582101d-7207-4b17-ad10-895251e40c2e" targetNamespace="http://schemas.microsoft.com/office/2006/metadata/properties" ma:root="true" ma:fieldsID="a28eb893e040979155cb05cf69fffd2c" ns3:_="">
    <xsd:import namespace="e582101d-7207-4b17-ad10-895251e40c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2101d-7207-4b17-ad10-895251e40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18374D-0935-41C1-9E20-7C4602C673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8C8795-AF72-4763-83D9-C55A6624B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82101d-7207-4b17-ad10-895251e40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3A978E-F761-4ABD-806F-BDB5BCDC62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75B5DE-1BC6-45FD-A700-F822097BF8F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z Izuan bin Md Zaidi</dc:creator>
  <cp:keywords/>
  <dc:description/>
  <cp:lastModifiedBy>Nur Fatin Najwa Johari</cp:lastModifiedBy>
  <cp:revision>51</cp:revision>
  <dcterms:created xsi:type="dcterms:W3CDTF">2024-07-24T04:41:00Z</dcterms:created>
  <dcterms:modified xsi:type="dcterms:W3CDTF">2024-07-25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AF2A306ACFE84FB1578E31282766FF</vt:lpwstr>
  </property>
</Properties>
</file>